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669EE" w14:textId="77777777" w:rsidR="006E1A63" w:rsidRPr="006E1A63" w:rsidRDefault="006E1A63" w:rsidP="00B75A4C">
      <w:pPr>
        <w:pStyle w:val="Heading1"/>
        <w:spacing w:before="0"/>
        <w:jc w:val="center"/>
        <w:rPr>
          <w:rFonts w:cs="Tahoma"/>
          <w:sz w:val="32"/>
        </w:rPr>
      </w:pPr>
      <w:bookmarkStart w:id="0" w:name="dataprofiler-sop"/>
      <w:r w:rsidRPr="006E1A63">
        <w:rPr>
          <w:rFonts w:cs="Tahoma"/>
          <w:i/>
          <w:iCs/>
          <w:sz w:val="32"/>
        </w:rPr>
        <w:t>DataProfiler</w:t>
      </w:r>
      <w:r w:rsidRPr="006E1A63">
        <w:rPr>
          <w:rFonts w:cs="Tahoma"/>
          <w:sz w:val="32"/>
        </w:rPr>
        <w:t xml:space="preserve"> SOP</w:t>
      </w:r>
    </w:p>
    <w:p w14:paraId="79CA9537" w14:textId="41177B70" w:rsidR="006E1A63" w:rsidRDefault="006E1A63" w:rsidP="006E1A63">
      <w:pPr>
        <w:pStyle w:val="FirstParagraph"/>
        <w:jc w:val="center"/>
        <w:rPr>
          <w:rFonts w:cs="Tahoma"/>
        </w:rPr>
      </w:pPr>
      <w:r>
        <w:rPr>
          <w:rFonts w:cs="Tahoma"/>
        </w:rPr>
        <w:t>APEX Consulting</w:t>
      </w:r>
    </w:p>
    <w:p w14:paraId="65710658" w14:textId="77777777" w:rsidR="00B75A4C" w:rsidRDefault="00B75A4C" w:rsidP="006E1A63">
      <w:pPr>
        <w:pStyle w:val="BodyText"/>
      </w:pPr>
    </w:p>
    <w:p w14:paraId="0CD98A5A" w14:textId="77777777" w:rsidR="00B75A4C" w:rsidRPr="006E1A63" w:rsidRDefault="00B75A4C" w:rsidP="006E1A63">
      <w:pPr>
        <w:pStyle w:val="BodyText"/>
      </w:pPr>
    </w:p>
    <w:p w14:paraId="6BCB634D" w14:textId="77777777" w:rsidR="006E1A63" w:rsidRPr="006E1A63" w:rsidRDefault="006E1A63" w:rsidP="006E1A63">
      <w:pPr>
        <w:pStyle w:val="Heading2"/>
        <w:rPr>
          <w:rFonts w:cs="Tahoma"/>
        </w:rPr>
      </w:pPr>
      <w:bookmarkStart w:id="1" w:name="about"/>
      <w:r w:rsidRPr="006E1A63">
        <w:rPr>
          <w:rFonts w:cs="Tahoma"/>
        </w:rPr>
        <w:t>About</w:t>
      </w:r>
    </w:p>
    <w:p w14:paraId="74AD78C8" w14:textId="77777777" w:rsidR="006E1A63" w:rsidRDefault="006E1A63" w:rsidP="006E1A63">
      <w:pPr>
        <w:pStyle w:val="FirstParagraph"/>
        <w:rPr>
          <w:rFonts w:cs="Tahoma"/>
        </w:rPr>
      </w:pPr>
      <w:r w:rsidRPr="006E1A63">
        <w:rPr>
          <w:rFonts w:cs="Tahoma"/>
          <w:i/>
          <w:iCs/>
        </w:rPr>
        <w:t>DataProfiler</w:t>
      </w:r>
      <w:r w:rsidRPr="006E1A63">
        <w:rPr>
          <w:rFonts w:cs="Tahoma"/>
        </w:rPr>
        <w:t xml:space="preserve"> is sort of the “home base” of data analysis for Apex Consulting. Its main functionality is the ability to upload client data files to the database, at which point the data can be loaded into the Data Profile Report.</w:t>
      </w:r>
    </w:p>
    <w:p w14:paraId="07D21782" w14:textId="77777777" w:rsidR="006E1A63" w:rsidRDefault="006E1A63" w:rsidP="006E1A63">
      <w:pPr>
        <w:pStyle w:val="BodyText"/>
      </w:pPr>
    </w:p>
    <w:p w14:paraId="56BA1219" w14:textId="77777777" w:rsidR="00B75A4C" w:rsidRPr="006E1A63" w:rsidRDefault="00B75A4C" w:rsidP="006E1A63">
      <w:pPr>
        <w:pStyle w:val="BodyText"/>
      </w:pPr>
    </w:p>
    <w:p w14:paraId="4CD270ED" w14:textId="2A12CDD6" w:rsidR="006E1A63" w:rsidRPr="006E1A63" w:rsidRDefault="006E1A63" w:rsidP="006E1A63">
      <w:pPr>
        <w:pStyle w:val="Heading2"/>
        <w:rPr>
          <w:rFonts w:cs="Tahoma"/>
        </w:rPr>
      </w:pPr>
      <w:bookmarkStart w:id="2" w:name="terms"/>
      <w:bookmarkEnd w:id="1"/>
      <w:r w:rsidRPr="006E1A63">
        <w:rPr>
          <w:rFonts w:cs="Tahoma"/>
        </w:rPr>
        <w:t>Terms</w:t>
      </w:r>
      <w:bookmarkStart w:id="3" w:name="data-directory"/>
    </w:p>
    <w:p w14:paraId="0D34BE67" w14:textId="1D6796D9" w:rsidR="006E1A63" w:rsidRPr="00B75A4C" w:rsidRDefault="006E1A63" w:rsidP="00B75A4C">
      <w:pPr>
        <w:pStyle w:val="Heading3"/>
      </w:pPr>
      <w:r w:rsidRPr="00B75A4C">
        <w:t>Data directory</w:t>
      </w:r>
    </w:p>
    <w:p w14:paraId="3B791C88" w14:textId="77777777" w:rsidR="006E1A63" w:rsidRPr="006E1A63" w:rsidRDefault="006E1A63" w:rsidP="006E1A63">
      <w:pPr>
        <w:pStyle w:val="FirstParagraph"/>
        <w:rPr>
          <w:rFonts w:cs="Tahoma"/>
        </w:rPr>
      </w:pPr>
      <w:r w:rsidRPr="006E1A63">
        <w:rPr>
          <w:rFonts w:cs="Tahoma"/>
        </w:rPr>
        <w:t>A folder with client data files. The folder should contain ALL files the user wishes to upload. See below for naming conventions:</w:t>
      </w:r>
    </w:p>
    <w:p w14:paraId="30486034" w14:textId="77777777" w:rsidR="006E1A63" w:rsidRPr="006E1A63" w:rsidRDefault="006E1A63" w:rsidP="006E1A63">
      <w:pPr>
        <w:pStyle w:val="SourceCode"/>
        <w:ind w:left="480"/>
        <w:rPr>
          <w:rFonts w:ascii="Tahoma" w:hAnsi="Tahoma" w:cs="Tahoma"/>
        </w:rPr>
      </w:pPr>
      <w:r w:rsidRPr="006E1A63">
        <w:rPr>
          <w:rStyle w:val="VerbatimChar"/>
          <w:rFonts w:ascii="Tahoma" w:hAnsi="Tahoma" w:cs="Tahoma"/>
        </w:rPr>
        <w:t xml:space="preserve">ItemMaster.csv  </w:t>
      </w:r>
      <w:r w:rsidRPr="006E1A63">
        <w:rPr>
          <w:rFonts w:ascii="Tahoma" w:hAnsi="Tahoma" w:cs="Tahoma"/>
        </w:rPr>
        <w:br/>
      </w:r>
      <w:r w:rsidRPr="006E1A63">
        <w:rPr>
          <w:rStyle w:val="VerbatimChar"/>
          <w:rFonts w:ascii="Tahoma" w:hAnsi="Tahoma" w:cs="Tahoma"/>
        </w:rPr>
        <w:t xml:space="preserve">InboundHeader.csv  </w:t>
      </w:r>
      <w:r w:rsidRPr="006E1A63">
        <w:rPr>
          <w:rFonts w:ascii="Tahoma" w:hAnsi="Tahoma" w:cs="Tahoma"/>
        </w:rPr>
        <w:br/>
      </w:r>
      <w:r w:rsidRPr="006E1A63">
        <w:rPr>
          <w:rStyle w:val="VerbatimChar"/>
          <w:rFonts w:ascii="Tahoma" w:hAnsi="Tahoma" w:cs="Tahoma"/>
        </w:rPr>
        <w:t xml:space="preserve">InboundDetails.csv  </w:t>
      </w:r>
      <w:r w:rsidRPr="006E1A63">
        <w:rPr>
          <w:rFonts w:ascii="Tahoma" w:hAnsi="Tahoma" w:cs="Tahoma"/>
        </w:rPr>
        <w:br/>
      </w:r>
      <w:r w:rsidRPr="006E1A63">
        <w:rPr>
          <w:rStyle w:val="VerbatimChar"/>
          <w:rFonts w:ascii="Tahoma" w:hAnsi="Tahoma" w:cs="Tahoma"/>
        </w:rPr>
        <w:t xml:space="preserve">Inventory.csv  </w:t>
      </w:r>
      <w:r w:rsidRPr="006E1A63">
        <w:rPr>
          <w:rFonts w:ascii="Tahoma" w:hAnsi="Tahoma" w:cs="Tahoma"/>
        </w:rPr>
        <w:br/>
      </w:r>
      <w:r w:rsidRPr="006E1A63">
        <w:rPr>
          <w:rStyle w:val="VerbatimChar"/>
          <w:rFonts w:ascii="Tahoma" w:hAnsi="Tahoma" w:cs="Tahoma"/>
        </w:rPr>
        <w:t xml:space="preserve">OrderHeader.csv  </w:t>
      </w:r>
      <w:r w:rsidRPr="006E1A63">
        <w:rPr>
          <w:rFonts w:ascii="Tahoma" w:hAnsi="Tahoma" w:cs="Tahoma"/>
        </w:rPr>
        <w:br/>
      </w:r>
      <w:r w:rsidRPr="006E1A63">
        <w:rPr>
          <w:rStyle w:val="VerbatimChar"/>
          <w:rFonts w:ascii="Tahoma" w:hAnsi="Tahoma" w:cs="Tahoma"/>
        </w:rPr>
        <w:t xml:space="preserve">OrderDetails.csv </w:t>
      </w:r>
    </w:p>
    <w:p w14:paraId="639F79B7" w14:textId="1C3F73AA" w:rsidR="006E1A63" w:rsidRPr="00B75A4C" w:rsidRDefault="002E5C97" w:rsidP="006E1A63">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ind w:left="0"/>
        <w:rPr>
          <w:rFonts w:cs="Tahoma"/>
          <w:i/>
          <w:iCs/>
          <w:sz w:val="20"/>
          <w:szCs w:val="22"/>
        </w:rPr>
      </w:pPr>
      <w:r>
        <w:rPr>
          <w:rFonts w:cs="Tahoma"/>
          <w:i/>
          <w:iCs/>
          <w:sz w:val="20"/>
          <w:szCs w:val="22"/>
        </w:rPr>
        <w:t xml:space="preserve">Note: </w:t>
      </w:r>
      <w:r w:rsidR="006E1A63" w:rsidRPr="00B75A4C">
        <w:rPr>
          <w:rFonts w:cs="Tahoma"/>
          <w:i/>
          <w:iCs/>
          <w:sz w:val="20"/>
          <w:szCs w:val="22"/>
        </w:rPr>
        <w:t>File names need to EXACTLY match what is listed above</w:t>
      </w:r>
    </w:p>
    <w:p w14:paraId="28F60D62" w14:textId="77777777" w:rsidR="00B75A4C" w:rsidRDefault="00B75A4C" w:rsidP="006E1A63">
      <w:pPr>
        <w:pStyle w:val="FirstParagraph"/>
        <w:rPr>
          <w:rFonts w:cs="Tahoma"/>
        </w:rPr>
      </w:pPr>
    </w:p>
    <w:p w14:paraId="780D3E9D" w14:textId="47E4A0B5" w:rsidR="006E1A63" w:rsidRPr="006E1A63" w:rsidRDefault="006E1A63" w:rsidP="006E1A63">
      <w:pPr>
        <w:pStyle w:val="FirstParagraph"/>
        <w:rPr>
          <w:rFonts w:cs="Tahoma"/>
        </w:rPr>
      </w:pPr>
      <w:r w:rsidRPr="006E1A63">
        <w:rPr>
          <w:rFonts w:cs="Tahoma"/>
        </w:rPr>
        <w:t>Item Master is the only required file. Otherwise, the files given should match the “Process __ Data” options chosen on the “Upload Data” screen. For eample, if “Process Inbound Data” is set to true, both Inbound Header and Inbound Details must be present. Otherwise, neither are required and neither will be uploaded</w:t>
      </w:r>
    </w:p>
    <w:p w14:paraId="2F2804C6" w14:textId="77777777" w:rsidR="006E1A63" w:rsidRPr="006E1A63" w:rsidRDefault="006E1A63" w:rsidP="006E1A63">
      <w:pPr>
        <w:pStyle w:val="BodyText"/>
        <w:jc w:val="center"/>
        <w:rPr>
          <w:rFonts w:cs="Tahoma"/>
        </w:rPr>
      </w:pPr>
      <w:r w:rsidRPr="006E1A63">
        <w:rPr>
          <w:rFonts w:cs="Tahoma"/>
          <w:noProof/>
        </w:rPr>
        <w:drawing>
          <wp:inline distT="0" distB="0" distL="0" distR="0" wp14:anchorId="0D1D31A1" wp14:editId="3405AB61">
            <wp:extent cx="5334000" cy="1320959"/>
            <wp:effectExtent l="0" t="0" r="0" b="0"/>
            <wp:docPr id="11" name="Picture" descr="Data dir no ib"/>
            <wp:cNvGraphicFramePr/>
            <a:graphic xmlns:a="http://schemas.openxmlformats.org/drawingml/2006/main">
              <a:graphicData uri="http://schemas.openxmlformats.org/drawingml/2006/picture">
                <pic:pic xmlns:pic="http://schemas.openxmlformats.org/drawingml/2006/picture">
                  <pic:nvPicPr>
                    <pic:cNvPr id="12" name="Picture" descr="./screenshots/data%20dir%20inv%20and%20ob.png"/>
                    <pic:cNvPicPr>
                      <a:picLocks noChangeAspect="1" noChangeArrowheads="1"/>
                    </pic:cNvPicPr>
                  </pic:nvPicPr>
                  <pic:blipFill>
                    <a:blip r:embed="rId11"/>
                    <a:stretch>
                      <a:fillRect/>
                    </a:stretch>
                  </pic:blipFill>
                  <pic:spPr bwMode="auto">
                    <a:xfrm>
                      <a:off x="0" y="0"/>
                      <a:ext cx="5334000" cy="1320959"/>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no inbound data. “Process Inbound Data” should be set to false</w:t>
      </w:r>
    </w:p>
    <w:p w14:paraId="2D4BDD99" w14:textId="77777777" w:rsidR="006E1A63" w:rsidRPr="004C330D" w:rsidRDefault="006E1A63" w:rsidP="006E1A63">
      <w:pPr>
        <w:pStyle w:val="BodyText"/>
        <w:jc w:val="center"/>
        <w:rPr>
          <w:rFonts w:cs="Tahoma"/>
          <w:i/>
          <w:iCs/>
          <w:sz w:val="20"/>
          <w:szCs w:val="22"/>
        </w:rPr>
      </w:pPr>
      <w:r w:rsidRPr="006E1A63">
        <w:rPr>
          <w:rFonts w:cs="Tahoma"/>
          <w:noProof/>
        </w:rPr>
        <w:lastRenderedPageBreak/>
        <w:drawing>
          <wp:inline distT="0" distB="0" distL="0" distR="0" wp14:anchorId="588C836D" wp14:editId="0974E109">
            <wp:extent cx="4093397" cy="2216989"/>
            <wp:effectExtent l="0" t="0" r="2540" b="0"/>
            <wp:docPr id="14" name="Picture" descr="Data dir all"/>
            <wp:cNvGraphicFramePr/>
            <a:graphic xmlns:a="http://schemas.openxmlformats.org/drawingml/2006/main">
              <a:graphicData uri="http://schemas.openxmlformats.org/drawingml/2006/picture">
                <pic:pic xmlns:pic="http://schemas.openxmlformats.org/drawingml/2006/picture">
                  <pic:nvPicPr>
                    <pic:cNvPr id="15" name="Picture" descr="./screenshots/data%20dir%20all%20files.png"/>
                    <pic:cNvPicPr>
                      <a:picLocks noChangeAspect="1" noChangeArrowheads="1"/>
                    </pic:cNvPicPr>
                  </pic:nvPicPr>
                  <pic:blipFill>
                    <a:blip r:embed="rId12"/>
                    <a:stretch>
                      <a:fillRect/>
                    </a:stretch>
                  </pic:blipFill>
                  <pic:spPr bwMode="auto">
                    <a:xfrm>
                      <a:off x="0" y="0"/>
                      <a:ext cx="4122452" cy="2232725"/>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all files present. All “Process __ Data” flags can be set to true, or only the ones you prefer. Notice also that other files can be present in the data directory - they will be ignored.</w:t>
      </w:r>
    </w:p>
    <w:p w14:paraId="7FE51B17" w14:textId="64D6780C" w:rsidR="006E1A63" w:rsidRPr="006E1A63" w:rsidRDefault="006E1A63" w:rsidP="006E1A63">
      <w:pPr>
        <w:pStyle w:val="BodyText"/>
        <w:rPr>
          <w:rFonts w:cs="Tahoma"/>
        </w:rPr>
      </w:pPr>
    </w:p>
    <w:p w14:paraId="5280FCDD" w14:textId="77777777" w:rsidR="006E1A63" w:rsidRPr="006E1A63" w:rsidRDefault="006E1A63" w:rsidP="006E1A63">
      <w:pPr>
        <w:pStyle w:val="Heading2"/>
        <w:rPr>
          <w:rFonts w:cs="Tahoma"/>
        </w:rPr>
      </w:pPr>
      <w:bookmarkStart w:id="4" w:name="installation"/>
      <w:bookmarkEnd w:id="2"/>
      <w:bookmarkEnd w:id="3"/>
      <w:r w:rsidRPr="006E1A63">
        <w:rPr>
          <w:rFonts w:cs="Tahoma"/>
        </w:rPr>
        <w:t>Installation</w:t>
      </w:r>
    </w:p>
    <w:p w14:paraId="01248AD2" w14:textId="77777777" w:rsidR="0008680F" w:rsidRDefault="006E1A63" w:rsidP="0008680F">
      <w:pPr>
        <w:numPr>
          <w:ilvl w:val="0"/>
          <w:numId w:val="13"/>
        </w:numPr>
        <w:rPr>
          <w:rFonts w:cs="Tahoma"/>
        </w:rPr>
      </w:pPr>
      <w:r w:rsidRPr="006E1A63">
        <w:rPr>
          <w:rFonts w:cs="Tahoma"/>
        </w:rPr>
        <w:t>Acquire the EXE Installer for DataProfiler from IT or an analyst</w:t>
      </w:r>
    </w:p>
    <w:p w14:paraId="5B155236" w14:textId="2EA8146E" w:rsidR="006E1A63" w:rsidRPr="0008680F" w:rsidRDefault="006E1A63" w:rsidP="0008680F">
      <w:pPr>
        <w:numPr>
          <w:ilvl w:val="0"/>
          <w:numId w:val="13"/>
        </w:numPr>
        <w:rPr>
          <w:rFonts w:cs="Tahoma"/>
        </w:rPr>
      </w:pPr>
      <w:r w:rsidRPr="0008680F">
        <w:rPr>
          <w:rFonts w:cs="Tahoma"/>
        </w:rPr>
        <w:t>Reach out to IT for two things:</w:t>
      </w:r>
    </w:p>
    <w:p w14:paraId="66350F11" w14:textId="77777777" w:rsidR="006E1A63" w:rsidRDefault="006E1A63" w:rsidP="0008680F">
      <w:pPr>
        <w:numPr>
          <w:ilvl w:val="1"/>
          <w:numId w:val="13"/>
        </w:numPr>
        <w:rPr>
          <w:rFonts w:cs="Tahoma"/>
        </w:rPr>
      </w:pPr>
      <w:r w:rsidRPr="006E1A63">
        <w:rPr>
          <w:rFonts w:cs="Tahoma"/>
        </w:rPr>
        <w:t>Getting connected to the “Y” drive</w:t>
      </w:r>
    </w:p>
    <w:p w14:paraId="0AD29791" w14:textId="229FC429" w:rsidR="006E1A63" w:rsidRPr="006E1A63" w:rsidRDefault="006E1A63" w:rsidP="0008680F">
      <w:pPr>
        <w:numPr>
          <w:ilvl w:val="1"/>
          <w:numId w:val="13"/>
        </w:numPr>
        <w:rPr>
          <w:rFonts w:cs="Tahoma"/>
        </w:rPr>
      </w:pPr>
      <w:r w:rsidRPr="006E1A63">
        <w:rPr>
          <w:rFonts w:cs="Tahoma"/>
        </w:rPr>
        <w:t>Access to the database</w:t>
      </w:r>
    </w:p>
    <w:p w14:paraId="0986710B" w14:textId="77777777" w:rsidR="00B75A4C" w:rsidRDefault="006E1A63" w:rsidP="0008680F">
      <w:pPr>
        <w:numPr>
          <w:ilvl w:val="0"/>
          <w:numId w:val="13"/>
        </w:numPr>
        <w:rPr>
          <w:rFonts w:cs="Tahoma"/>
        </w:rPr>
      </w:pPr>
      <w:r w:rsidRPr="006E1A63">
        <w:rPr>
          <w:rFonts w:cs="Tahoma"/>
        </w:rPr>
        <w:t xml:space="preserve">Find the EXE installer in File Explorer </w:t>
      </w:r>
    </w:p>
    <w:p w14:paraId="4C0D4268" w14:textId="026C22FA" w:rsidR="006E1A63" w:rsidRPr="006E1A63" w:rsidRDefault="006E1A63" w:rsidP="00B75A4C">
      <w:pPr>
        <w:jc w:val="center"/>
        <w:rPr>
          <w:rFonts w:cs="Tahoma"/>
        </w:rPr>
      </w:pPr>
      <w:r w:rsidRPr="006E1A63">
        <w:rPr>
          <w:rFonts w:cs="Tahoma"/>
          <w:noProof/>
        </w:rPr>
        <w:drawing>
          <wp:inline distT="0" distB="0" distL="0" distR="0" wp14:anchorId="4A0EE49C" wp14:editId="386509A4">
            <wp:extent cx="5334000" cy="1622626"/>
            <wp:effectExtent l="0" t="0" r="0" b="0"/>
            <wp:docPr id="19" name="Picture" descr="EXE Installer in File Explorer"/>
            <wp:cNvGraphicFramePr/>
            <a:graphic xmlns:a="http://schemas.openxmlformats.org/drawingml/2006/main">
              <a:graphicData uri="http://schemas.openxmlformats.org/drawingml/2006/picture">
                <pic:pic xmlns:pic="http://schemas.openxmlformats.org/drawingml/2006/picture">
                  <pic:nvPicPr>
                    <pic:cNvPr id="20" name="Picture" descr="./screenshots/data%20profiler%20exe%20file%20explorer.png"/>
                    <pic:cNvPicPr>
                      <a:picLocks noChangeAspect="1" noChangeArrowheads="1"/>
                    </pic:cNvPicPr>
                  </pic:nvPicPr>
                  <pic:blipFill>
                    <a:blip r:embed="rId13"/>
                    <a:stretch>
                      <a:fillRect/>
                    </a:stretch>
                  </pic:blipFill>
                  <pic:spPr bwMode="auto">
                    <a:xfrm>
                      <a:off x="0" y="0"/>
                      <a:ext cx="5334000" cy="1622626"/>
                    </a:xfrm>
                    <a:prstGeom prst="rect">
                      <a:avLst/>
                    </a:prstGeom>
                    <a:noFill/>
                    <a:ln w="9525">
                      <a:noFill/>
                      <a:headEnd/>
                      <a:tailEnd/>
                    </a:ln>
                  </pic:spPr>
                </pic:pic>
              </a:graphicData>
            </a:graphic>
          </wp:inline>
        </w:drawing>
      </w:r>
    </w:p>
    <w:p w14:paraId="33B97A7B" w14:textId="7D34A2B5" w:rsidR="006E1A63" w:rsidRPr="006E1A63" w:rsidRDefault="006E1A63" w:rsidP="0008680F">
      <w:pPr>
        <w:numPr>
          <w:ilvl w:val="0"/>
          <w:numId w:val="13"/>
        </w:numPr>
        <w:rPr>
          <w:rFonts w:cs="Tahoma"/>
        </w:rPr>
      </w:pPr>
      <w:r w:rsidRPr="006E1A63">
        <w:rPr>
          <w:rFonts w:cs="Tahoma"/>
        </w:rPr>
        <w:t>Double-click the installer file, and click through the wizard</w:t>
      </w:r>
    </w:p>
    <w:p w14:paraId="6D9C8D55" w14:textId="77777777" w:rsidR="006E1A63" w:rsidRPr="006E1A63" w:rsidRDefault="006E1A63" w:rsidP="0008680F">
      <w:pPr>
        <w:numPr>
          <w:ilvl w:val="1"/>
          <w:numId w:val="13"/>
        </w:numPr>
        <w:rPr>
          <w:rFonts w:cs="Tahoma"/>
        </w:rPr>
      </w:pPr>
      <w:r w:rsidRPr="006E1A63">
        <w:rPr>
          <w:rFonts w:cs="Tahoma"/>
        </w:rPr>
        <w:t>Select “Create a desktop shortcut” if you’d like a shortcut</w:t>
      </w:r>
    </w:p>
    <w:p w14:paraId="0F4FAF24" w14:textId="77777777" w:rsidR="0008680F" w:rsidRDefault="006E1A63" w:rsidP="0008680F">
      <w:pPr>
        <w:numPr>
          <w:ilvl w:val="0"/>
          <w:numId w:val="13"/>
        </w:numPr>
        <w:rPr>
          <w:rFonts w:cs="Tahoma"/>
        </w:rPr>
      </w:pPr>
      <w:r w:rsidRPr="006E1A63">
        <w:rPr>
          <w:rFonts w:cs="Tahoma"/>
        </w:rPr>
        <w:t>When prompted, click “Install”</w:t>
      </w:r>
    </w:p>
    <w:p w14:paraId="123A4FA5" w14:textId="3C1BBDDE" w:rsidR="0008680F" w:rsidRPr="0008680F" w:rsidRDefault="0008680F" w:rsidP="0008680F">
      <w:pPr>
        <w:numPr>
          <w:ilvl w:val="1"/>
          <w:numId w:val="13"/>
        </w:numPr>
        <w:rPr>
          <w:rFonts w:cs="Tahoma"/>
        </w:rPr>
      </w:pPr>
      <w:r w:rsidRPr="0008680F">
        <w:rPr>
          <w:rFonts w:cs="Tahoma"/>
        </w:rPr>
        <w:t>The installation shouldn’t take more than 30 to 60 seconds</w:t>
      </w:r>
    </w:p>
    <w:p w14:paraId="29E6EF1D" w14:textId="253CA9FE" w:rsidR="006E1A63" w:rsidRPr="006E1A63" w:rsidRDefault="006E1A63" w:rsidP="0008680F">
      <w:pPr>
        <w:jc w:val="center"/>
        <w:rPr>
          <w:rFonts w:cs="Tahoma"/>
        </w:rPr>
      </w:pPr>
      <w:r w:rsidRPr="006E1A63">
        <w:rPr>
          <w:rFonts w:cs="Tahoma"/>
        </w:rPr>
        <w:lastRenderedPageBreak/>
        <w:br/>
      </w:r>
      <w:r w:rsidRPr="006E1A63">
        <w:rPr>
          <w:rFonts w:cs="Tahoma"/>
          <w:noProof/>
        </w:rPr>
        <w:drawing>
          <wp:inline distT="0" distB="0" distL="0" distR="0" wp14:anchorId="172FB1AC" wp14:editId="551EA5DE">
            <wp:extent cx="3769743" cy="2216989"/>
            <wp:effectExtent l="0" t="0" r="2540" b="0"/>
            <wp:docPr id="22" name="Picture" descr="Installation Wizard"/>
            <wp:cNvGraphicFramePr/>
            <a:graphic xmlns:a="http://schemas.openxmlformats.org/drawingml/2006/main">
              <a:graphicData uri="http://schemas.openxmlformats.org/drawingml/2006/picture">
                <pic:pic xmlns:pic="http://schemas.openxmlformats.org/drawingml/2006/picture">
                  <pic:nvPicPr>
                    <pic:cNvPr id="23" name="Picture" descr="./screenshots/installation%20wizard.png"/>
                    <pic:cNvPicPr>
                      <a:picLocks noChangeAspect="1" noChangeArrowheads="1"/>
                    </pic:cNvPicPr>
                  </pic:nvPicPr>
                  <pic:blipFill>
                    <a:blip r:embed="rId14"/>
                    <a:stretch>
                      <a:fillRect/>
                    </a:stretch>
                  </pic:blipFill>
                  <pic:spPr bwMode="auto">
                    <a:xfrm>
                      <a:off x="0" y="0"/>
                      <a:ext cx="3777416" cy="2221501"/>
                    </a:xfrm>
                    <a:prstGeom prst="rect">
                      <a:avLst/>
                    </a:prstGeom>
                    <a:noFill/>
                    <a:ln w="9525">
                      <a:noFill/>
                      <a:headEnd/>
                      <a:tailEnd/>
                    </a:ln>
                  </pic:spPr>
                </pic:pic>
              </a:graphicData>
            </a:graphic>
          </wp:inline>
        </w:drawing>
      </w:r>
    </w:p>
    <w:p w14:paraId="32F58C46" w14:textId="77777777" w:rsidR="006E1A63" w:rsidRDefault="006E1A63" w:rsidP="0008680F">
      <w:pPr>
        <w:numPr>
          <w:ilvl w:val="0"/>
          <w:numId w:val="13"/>
        </w:numPr>
        <w:rPr>
          <w:rFonts w:cs="Tahoma"/>
        </w:rPr>
      </w:pPr>
      <w:r w:rsidRPr="006E1A63">
        <w:rPr>
          <w:rFonts w:cs="Tahoma"/>
        </w:rPr>
        <w:t>Click “Finish” to complete</w:t>
      </w:r>
    </w:p>
    <w:p w14:paraId="57654A87" w14:textId="77777777" w:rsidR="006E1A63" w:rsidRDefault="006E1A63" w:rsidP="00B75A4C">
      <w:pPr>
        <w:pStyle w:val="BodyText"/>
      </w:pPr>
    </w:p>
    <w:p w14:paraId="1958284C" w14:textId="77777777" w:rsidR="00B75A4C" w:rsidRPr="006E1A63" w:rsidRDefault="00B75A4C" w:rsidP="006E1A63">
      <w:pPr>
        <w:rPr>
          <w:rFonts w:cs="Tahoma"/>
        </w:rPr>
      </w:pPr>
    </w:p>
    <w:p w14:paraId="111322F0" w14:textId="77777777" w:rsidR="006E1A63" w:rsidRPr="006E1A63" w:rsidRDefault="006E1A63" w:rsidP="006E1A63">
      <w:pPr>
        <w:pStyle w:val="Heading2"/>
        <w:rPr>
          <w:rFonts w:cs="Tahoma"/>
        </w:rPr>
      </w:pPr>
      <w:bookmarkStart w:id="5" w:name="startup"/>
      <w:bookmarkEnd w:id="4"/>
      <w:r w:rsidRPr="006E1A63">
        <w:rPr>
          <w:rFonts w:cs="Tahoma"/>
        </w:rPr>
        <w:t>Startup</w:t>
      </w:r>
    </w:p>
    <w:p w14:paraId="26300BEF" w14:textId="77777777" w:rsidR="006E1A63" w:rsidRPr="006E1A63" w:rsidRDefault="006E1A63" w:rsidP="006E1A63">
      <w:pPr>
        <w:pStyle w:val="FirstParagraph"/>
        <w:rPr>
          <w:rFonts w:cs="Tahoma"/>
        </w:rPr>
      </w:pPr>
      <w:r w:rsidRPr="006E1A63">
        <w:rPr>
          <w:rFonts w:cs="Tahoma"/>
        </w:rPr>
        <w:t xml:space="preserve">There are a few options for starting up the </w:t>
      </w:r>
      <w:r w:rsidRPr="006E1A63">
        <w:rPr>
          <w:rFonts w:cs="Tahoma"/>
          <w:i/>
          <w:iCs/>
        </w:rPr>
        <w:t>DataProfiler</w:t>
      </w:r>
      <w:r w:rsidRPr="006E1A63">
        <w:rPr>
          <w:rFonts w:cs="Tahoma"/>
        </w:rPr>
        <w:t xml:space="preserve"> application</w:t>
      </w:r>
    </w:p>
    <w:p w14:paraId="1C4692E3" w14:textId="77777777" w:rsidR="006E1A63" w:rsidRPr="0008680F" w:rsidRDefault="006E1A63" w:rsidP="00FF47FF">
      <w:pPr>
        <w:pStyle w:val="Compact"/>
        <w:numPr>
          <w:ilvl w:val="0"/>
          <w:numId w:val="17"/>
        </w:numPr>
        <w:spacing w:before="180" w:after="180"/>
        <w:rPr>
          <w:rFonts w:cs="Tahoma"/>
        </w:rPr>
      </w:pPr>
      <w:r w:rsidRPr="0008680F">
        <w:rPr>
          <w:rFonts w:cs="Tahoma"/>
        </w:rPr>
        <w:t>Double-click your desktop shortcut, if you opted to create one</w:t>
      </w:r>
    </w:p>
    <w:p w14:paraId="6BA2C949" w14:textId="77777777" w:rsidR="00B75A4C" w:rsidRDefault="006E1A63" w:rsidP="00FF47FF">
      <w:pPr>
        <w:pStyle w:val="Compact"/>
        <w:numPr>
          <w:ilvl w:val="0"/>
          <w:numId w:val="17"/>
        </w:numPr>
        <w:spacing w:before="180" w:after="180"/>
        <w:rPr>
          <w:rFonts w:cs="Tahoma"/>
        </w:rPr>
      </w:pPr>
      <w:r w:rsidRPr="0008680F">
        <w:rPr>
          <w:rFonts w:cs="Tahoma"/>
        </w:rPr>
        <w:t>In the windows search bar, start typing “DataProfiler” until the app appears, at which point you can click the icon</w:t>
      </w:r>
    </w:p>
    <w:p w14:paraId="5A7DD7BE" w14:textId="1C2251A4" w:rsidR="006E1A63" w:rsidRPr="00B75A4C" w:rsidRDefault="006E1A63" w:rsidP="00B75A4C">
      <w:pPr>
        <w:jc w:val="center"/>
        <w:rPr>
          <w:rFonts w:cs="Tahoma"/>
        </w:rPr>
      </w:pPr>
      <w:r w:rsidRPr="006E1A63">
        <w:rPr>
          <w:noProof/>
        </w:rPr>
        <w:drawing>
          <wp:inline distT="0" distB="0" distL="0" distR="0" wp14:anchorId="27157EFB" wp14:editId="1B309AD6">
            <wp:extent cx="3554083" cy="2898475"/>
            <wp:effectExtent l="0" t="0" r="8890" b="0"/>
            <wp:docPr id="26" name="Picture" descr="Search for Data Profiler"/>
            <wp:cNvGraphicFramePr/>
            <a:graphic xmlns:a="http://schemas.openxmlformats.org/drawingml/2006/main">
              <a:graphicData uri="http://schemas.openxmlformats.org/drawingml/2006/picture">
                <pic:pic xmlns:pic="http://schemas.openxmlformats.org/drawingml/2006/picture">
                  <pic:nvPicPr>
                    <pic:cNvPr id="27" name="Picture" descr="./screenshots/search%20for%20data%20profiler.png"/>
                    <pic:cNvPicPr>
                      <a:picLocks noChangeAspect="1" noChangeArrowheads="1"/>
                    </pic:cNvPicPr>
                  </pic:nvPicPr>
                  <pic:blipFill>
                    <a:blip r:embed="rId15"/>
                    <a:stretch>
                      <a:fillRect/>
                    </a:stretch>
                  </pic:blipFill>
                  <pic:spPr bwMode="auto">
                    <a:xfrm>
                      <a:off x="0" y="0"/>
                      <a:ext cx="3573363" cy="2914199"/>
                    </a:xfrm>
                    <a:prstGeom prst="rect">
                      <a:avLst/>
                    </a:prstGeom>
                    <a:noFill/>
                    <a:ln w="9525">
                      <a:noFill/>
                      <a:headEnd/>
                      <a:tailEnd/>
                    </a:ln>
                  </pic:spPr>
                </pic:pic>
              </a:graphicData>
            </a:graphic>
          </wp:inline>
        </w:drawing>
      </w:r>
    </w:p>
    <w:p w14:paraId="70B4F644" w14:textId="77777777" w:rsidR="00101CB5" w:rsidRDefault="00101CB5" w:rsidP="00101CB5">
      <w:pPr>
        <w:rPr>
          <w:rFonts w:cs="Tahoma"/>
        </w:rPr>
      </w:pPr>
    </w:p>
    <w:p w14:paraId="483C0F7A" w14:textId="77777777" w:rsidR="00B75A4C" w:rsidRDefault="00B75A4C" w:rsidP="00101CB5">
      <w:pPr>
        <w:rPr>
          <w:rFonts w:cs="Tahoma"/>
        </w:rPr>
      </w:pPr>
    </w:p>
    <w:p w14:paraId="19C8B5C2" w14:textId="43F180BC" w:rsidR="00B75A4C" w:rsidRDefault="006E1A63" w:rsidP="00B75A4C">
      <w:pPr>
        <w:pStyle w:val="Heading2"/>
        <w:rPr>
          <w:rFonts w:cs="Tahoma"/>
        </w:rPr>
      </w:pPr>
      <w:bookmarkStart w:id="6" w:name="using-the-application"/>
      <w:bookmarkEnd w:id="5"/>
      <w:r w:rsidRPr="006E1A63">
        <w:rPr>
          <w:rFonts w:cs="Tahoma"/>
        </w:rPr>
        <w:lastRenderedPageBreak/>
        <w:t>Using the application</w:t>
      </w:r>
    </w:p>
    <w:p w14:paraId="1BDEE659" w14:textId="0F6EF3E5" w:rsidR="00B75A4C" w:rsidRPr="002E5C97" w:rsidRDefault="00FF47FF"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 xml:space="preserve">Note: </w:t>
      </w:r>
      <w:r w:rsidR="006E1A63" w:rsidRPr="002E5C97">
        <w:rPr>
          <w:rFonts w:cs="Tahoma"/>
          <w:i/>
          <w:iCs/>
          <w:sz w:val="20"/>
          <w:szCs w:val="22"/>
        </w:rPr>
        <w:t>The application may take a minute to start up, especially if this is the first usage in a few hours or more. This is because the database connection takes a moment to “warm up”</w:t>
      </w:r>
    </w:p>
    <w:p w14:paraId="3F887850" w14:textId="2ED426BD" w:rsidR="006E1A63" w:rsidRPr="002E5C97" w:rsidRDefault="006E1A63"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If the startup fails because the database connection fails, or if it fails at any point due to this error, simply close the app and re-start it. Once the connection is established, it should run smoothly and quickly</w:t>
      </w:r>
    </w:p>
    <w:p w14:paraId="717C6BE7" w14:textId="77777777" w:rsidR="006E1A63" w:rsidRPr="006E1A63" w:rsidRDefault="006E1A63" w:rsidP="00FF47FF">
      <w:pPr>
        <w:pStyle w:val="Compact"/>
        <w:numPr>
          <w:ilvl w:val="0"/>
          <w:numId w:val="18"/>
        </w:numPr>
        <w:rPr>
          <w:rFonts w:cs="Tahoma"/>
        </w:rPr>
      </w:pPr>
      <w:r w:rsidRPr="006E1A63">
        <w:rPr>
          <w:rFonts w:cs="Tahoma"/>
        </w:rPr>
        <w:t>You will be greeted by the following window. As it prompts, either select an existing project number from the dropdown or click the orange button with the “+” icon to create a new one</w:t>
      </w:r>
    </w:p>
    <w:p w14:paraId="4D446AC3" w14:textId="77777777" w:rsidR="006E1A63" w:rsidRDefault="006E1A63" w:rsidP="00FF47FF">
      <w:pPr>
        <w:pStyle w:val="Compact"/>
        <w:numPr>
          <w:ilvl w:val="1"/>
          <w:numId w:val="18"/>
        </w:numPr>
        <w:rPr>
          <w:rFonts w:cs="Tahoma"/>
        </w:rPr>
      </w:pPr>
      <w:r w:rsidRPr="006E1A63">
        <w:rPr>
          <w:rFonts w:cs="Tahoma"/>
        </w:rPr>
        <w:t xml:space="preserve">This application is </w:t>
      </w:r>
      <w:r w:rsidRPr="006E1A63">
        <w:rPr>
          <w:rFonts w:cs="Tahoma"/>
          <w:i/>
          <w:iCs/>
        </w:rPr>
        <w:t>NOT</w:t>
      </w:r>
      <w:r w:rsidRPr="006E1A63">
        <w:rPr>
          <w:rFonts w:cs="Tahoma"/>
        </w:rPr>
        <w:t xml:space="preserve"> connected to Business Central, and these “projects” are specifically “data projects.” So, for this app, a project doesn’t exist until you create one using this tool, even if it exists in BC</w:t>
      </w:r>
    </w:p>
    <w:p w14:paraId="00FB8965" w14:textId="77777777" w:rsidR="00B75A4C" w:rsidRPr="006E1A63" w:rsidRDefault="00B75A4C" w:rsidP="00B75A4C">
      <w:pPr>
        <w:pStyle w:val="Compact"/>
        <w:rPr>
          <w:rFonts w:cs="Tahoma"/>
        </w:rPr>
      </w:pPr>
    </w:p>
    <w:p w14:paraId="2EE81E58" w14:textId="77777777" w:rsidR="0008680F" w:rsidRDefault="006E1A63" w:rsidP="0008680F">
      <w:pPr>
        <w:pStyle w:val="CaptionedFigure"/>
        <w:spacing w:after="0"/>
        <w:ind w:left="720"/>
        <w:jc w:val="center"/>
        <w:rPr>
          <w:rFonts w:cs="Tahoma"/>
        </w:rPr>
      </w:pPr>
      <w:r w:rsidRPr="006E1A63">
        <w:rPr>
          <w:rFonts w:cs="Tahoma"/>
          <w:noProof/>
        </w:rPr>
        <w:drawing>
          <wp:inline distT="0" distB="0" distL="0" distR="0" wp14:anchorId="07A59B5E" wp14:editId="77461912">
            <wp:extent cx="5334000" cy="3543092"/>
            <wp:effectExtent l="0" t="0" r="0" b="0"/>
            <wp:docPr id="30" name="Picture" descr="Start screen"/>
            <wp:cNvGraphicFramePr/>
            <a:graphic xmlns:a="http://schemas.openxmlformats.org/drawingml/2006/main">
              <a:graphicData uri="http://schemas.openxmlformats.org/drawingml/2006/picture">
                <pic:pic xmlns:pic="http://schemas.openxmlformats.org/drawingml/2006/picture">
                  <pic:nvPicPr>
                    <pic:cNvPr id="31" name="Picture" descr="./screenshots/start%20screen.png"/>
                    <pic:cNvPicPr>
                      <a:picLocks noChangeAspect="1" noChangeArrowheads="1"/>
                    </pic:cNvPicPr>
                  </pic:nvPicPr>
                  <pic:blipFill>
                    <a:blip r:embed="rId16"/>
                    <a:stretch>
                      <a:fillRect/>
                    </a:stretch>
                  </pic:blipFill>
                  <pic:spPr bwMode="auto">
                    <a:xfrm>
                      <a:off x="0" y="0"/>
                      <a:ext cx="5334000" cy="3543092"/>
                    </a:xfrm>
                    <a:prstGeom prst="rect">
                      <a:avLst/>
                    </a:prstGeom>
                    <a:noFill/>
                    <a:ln w="9525">
                      <a:noFill/>
                      <a:headEnd/>
                      <a:tailEnd/>
                    </a:ln>
                  </pic:spPr>
                </pic:pic>
              </a:graphicData>
            </a:graphic>
          </wp:inline>
        </w:drawing>
      </w:r>
    </w:p>
    <w:p w14:paraId="7CBE15BD" w14:textId="2230382F" w:rsidR="006E1A63" w:rsidRDefault="006E1A63" w:rsidP="0008680F">
      <w:pPr>
        <w:pStyle w:val="ScreenshotCaption"/>
      </w:pPr>
      <w:r w:rsidRPr="0008680F">
        <w:t>Start screen</w:t>
      </w:r>
    </w:p>
    <w:p w14:paraId="73AC82F5" w14:textId="77777777" w:rsidR="00277E9D" w:rsidRPr="0008680F" w:rsidRDefault="00277E9D" w:rsidP="00277E9D">
      <w:pPr>
        <w:pStyle w:val="BodyText"/>
      </w:pPr>
    </w:p>
    <w:p w14:paraId="2354F750" w14:textId="77777777" w:rsidR="006E1A63" w:rsidRPr="0008680F" w:rsidRDefault="006E1A63" w:rsidP="00FF47FF">
      <w:pPr>
        <w:pStyle w:val="Compact"/>
        <w:numPr>
          <w:ilvl w:val="0"/>
          <w:numId w:val="18"/>
        </w:numPr>
        <w:spacing w:before="180" w:after="180"/>
        <w:rPr>
          <w:rFonts w:cs="Tahoma"/>
        </w:rPr>
      </w:pPr>
      <w:r w:rsidRPr="0008680F">
        <w:rPr>
          <w:rFonts w:cs="Tahoma"/>
        </w:rPr>
        <w:t>Let’s create a new project. Click on the orange button with the “+” icon</w:t>
      </w:r>
    </w:p>
    <w:p w14:paraId="101F1A1D" w14:textId="77777777" w:rsidR="00277E9D" w:rsidRDefault="00277E9D" w:rsidP="00277E9D">
      <w:pPr>
        <w:pStyle w:val="Compact"/>
        <w:spacing w:before="180" w:after="180"/>
        <w:rPr>
          <w:rFonts w:cs="Tahoma"/>
        </w:rPr>
      </w:pPr>
    </w:p>
    <w:p w14:paraId="003EC141" w14:textId="77777777" w:rsidR="00277E9D" w:rsidRDefault="00277E9D" w:rsidP="00277E9D">
      <w:pPr>
        <w:pStyle w:val="Compact"/>
        <w:spacing w:before="180" w:after="180"/>
        <w:rPr>
          <w:rFonts w:cs="Tahoma"/>
        </w:rPr>
      </w:pPr>
    </w:p>
    <w:p w14:paraId="750025E4" w14:textId="77777777" w:rsidR="002E5C97" w:rsidRDefault="002E5C97" w:rsidP="00277E9D">
      <w:pPr>
        <w:pStyle w:val="Compact"/>
        <w:spacing w:before="180" w:after="180"/>
        <w:rPr>
          <w:rFonts w:cs="Tahoma"/>
        </w:rPr>
      </w:pPr>
    </w:p>
    <w:p w14:paraId="48E89ABF" w14:textId="77777777" w:rsidR="00277E9D" w:rsidRDefault="00277E9D" w:rsidP="00277E9D">
      <w:pPr>
        <w:pStyle w:val="Compact"/>
        <w:spacing w:before="180" w:after="180"/>
        <w:rPr>
          <w:rFonts w:cs="Tahoma"/>
        </w:rPr>
      </w:pPr>
    </w:p>
    <w:p w14:paraId="028B2AE8" w14:textId="77777777" w:rsidR="00277E9D" w:rsidRDefault="00277E9D" w:rsidP="00277E9D">
      <w:pPr>
        <w:pStyle w:val="Compact"/>
        <w:spacing w:before="180" w:after="180"/>
        <w:rPr>
          <w:rFonts w:cs="Tahoma"/>
        </w:rPr>
      </w:pPr>
    </w:p>
    <w:p w14:paraId="0DA07116" w14:textId="380AC472" w:rsidR="006E1A63" w:rsidRPr="0008680F" w:rsidRDefault="006E1A63" w:rsidP="00FF47FF">
      <w:pPr>
        <w:pStyle w:val="Compact"/>
        <w:numPr>
          <w:ilvl w:val="0"/>
          <w:numId w:val="18"/>
        </w:numPr>
        <w:spacing w:before="180" w:after="180"/>
        <w:rPr>
          <w:rFonts w:cs="Tahoma"/>
        </w:rPr>
      </w:pPr>
      <w:r w:rsidRPr="0008680F">
        <w:rPr>
          <w:rFonts w:cs="Tahoma"/>
        </w:rPr>
        <w:lastRenderedPageBreak/>
        <w:t>We’re brought to the new project form. Enter the new project number and related information, including some notes about the project and its data</w:t>
      </w:r>
    </w:p>
    <w:p w14:paraId="543B17D2" w14:textId="77777777" w:rsidR="002E5C97" w:rsidRDefault="006E1A63" w:rsidP="002E5C97">
      <w:pPr>
        <w:pStyle w:val="Compact"/>
        <w:numPr>
          <w:ilvl w:val="1"/>
          <w:numId w:val="18"/>
        </w:numPr>
        <w:spacing w:before="180" w:after="180"/>
        <w:rPr>
          <w:rFonts w:cs="Tahoma"/>
        </w:rPr>
      </w:pPr>
      <w:r w:rsidRPr="006E1A63">
        <w:rPr>
          <w:rFonts w:cs="Tahoma"/>
        </w:rPr>
        <w:t>Be sure to include some good notes, as they can be very helpful for posterity. Some things to include may be the scope of the project, the date range of the data, and any note-worthy data cleaning done on the data</w:t>
      </w:r>
      <w:r w:rsidR="002E5C97" w:rsidRPr="002E5C97">
        <w:rPr>
          <w:rFonts w:cs="Tahoma"/>
        </w:rPr>
        <w:t xml:space="preserve"> </w:t>
      </w:r>
    </w:p>
    <w:p w14:paraId="4CD60557" w14:textId="2DA5FF2C" w:rsidR="002E5C97" w:rsidRPr="006E1A63" w:rsidRDefault="002E5C97" w:rsidP="002E5C97">
      <w:pPr>
        <w:pStyle w:val="Compact"/>
        <w:numPr>
          <w:ilvl w:val="0"/>
          <w:numId w:val="18"/>
        </w:numPr>
        <w:spacing w:before="180" w:after="180"/>
        <w:rPr>
          <w:rFonts w:cs="Tahoma"/>
        </w:rPr>
      </w:pPr>
      <w:r w:rsidRPr="006E1A63">
        <w:rPr>
          <w:rFonts w:cs="Tahoma"/>
        </w:rPr>
        <w:t>Click the orange button with the checkmark icon to create the project</w:t>
      </w:r>
    </w:p>
    <w:p w14:paraId="5F1F153C" w14:textId="16185394" w:rsidR="006E1A63" w:rsidRPr="002E5C97" w:rsidRDefault="002E5C97" w:rsidP="002E5C97">
      <w:pPr>
        <w:pStyle w:val="Compact"/>
        <w:numPr>
          <w:ilvl w:val="1"/>
          <w:numId w:val="18"/>
        </w:numPr>
        <w:spacing w:before="180" w:after="180"/>
        <w:rPr>
          <w:rFonts w:cs="Tahoma"/>
        </w:rPr>
      </w:pPr>
      <w:r w:rsidRPr="006E1A63">
        <w:rPr>
          <w:rFonts w:cs="Tahoma"/>
        </w:rPr>
        <w:t>If there are any errors with your inputs, make necessary corrections and try again</w:t>
      </w:r>
    </w:p>
    <w:p w14:paraId="0ED903FB"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573CC305" wp14:editId="49F497B2">
            <wp:extent cx="5334000" cy="3859224"/>
            <wp:effectExtent l="0" t="0" r="0" b="8255"/>
            <wp:docPr id="33" name="Picture" descr="New project form"/>
            <wp:cNvGraphicFramePr/>
            <a:graphic xmlns:a="http://schemas.openxmlformats.org/drawingml/2006/main">
              <a:graphicData uri="http://schemas.openxmlformats.org/drawingml/2006/picture">
                <pic:pic xmlns:pic="http://schemas.openxmlformats.org/drawingml/2006/picture">
                  <pic:nvPicPr>
                    <pic:cNvPr id="34" name="Picture" descr="./screenshots/new%20project%20page.png"/>
                    <pic:cNvPicPr>
                      <a:picLocks noChangeAspect="1" noChangeArrowheads="1"/>
                    </pic:cNvPicPr>
                  </pic:nvPicPr>
                  <pic:blipFill>
                    <a:blip r:embed="rId17"/>
                    <a:stretch>
                      <a:fillRect/>
                    </a:stretch>
                  </pic:blipFill>
                  <pic:spPr bwMode="auto">
                    <a:xfrm>
                      <a:off x="0" y="0"/>
                      <a:ext cx="5334000" cy="3859224"/>
                    </a:xfrm>
                    <a:prstGeom prst="rect">
                      <a:avLst/>
                    </a:prstGeom>
                    <a:noFill/>
                    <a:ln w="9525">
                      <a:noFill/>
                      <a:headEnd/>
                      <a:tailEnd/>
                    </a:ln>
                  </pic:spPr>
                </pic:pic>
              </a:graphicData>
            </a:graphic>
          </wp:inline>
        </w:drawing>
      </w:r>
    </w:p>
    <w:p w14:paraId="7D20544C" w14:textId="1627C5B9" w:rsidR="006E1A63" w:rsidRDefault="006E1A63" w:rsidP="0008680F">
      <w:pPr>
        <w:pStyle w:val="ScreenshotCaption"/>
        <w:ind w:left="0"/>
      </w:pPr>
      <w:r w:rsidRPr="0008680F">
        <w:t>New project form</w:t>
      </w:r>
    </w:p>
    <w:p w14:paraId="55EE04CB" w14:textId="77777777" w:rsidR="00FF47FF" w:rsidRPr="0008680F" w:rsidRDefault="00FF47FF" w:rsidP="00FF47FF">
      <w:pPr>
        <w:pStyle w:val="BodyText"/>
      </w:pPr>
    </w:p>
    <w:p w14:paraId="238F276B" w14:textId="77777777" w:rsidR="00277E9D" w:rsidRDefault="00277E9D" w:rsidP="00277E9D">
      <w:pPr>
        <w:pStyle w:val="Compact"/>
        <w:spacing w:before="180" w:after="180"/>
        <w:ind w:left="720"/>
        <w:rPr>
          <w:rFonts w:cs="Tahoma"/>
        </w:rPr>
      </w:pPr>
    </w:p>
    <w:p w14:paraId="6DD98509" w14:textId="77777777" w:rsidR="00277E9D" w:rsidRDefault="00277E9D" w:rsidP="00277E9D">
      <w:pPr>
        <w:pStyle w:val="Compact"/>
        <w:spacing w:before="180" w:after="180"/>
        <w:ind w:left="720"/>
        <w:rPr>
          <w:rFonts w:cs="Tahoma"/>
        </w:rPr>
      </w:pPr>
    </w:p>
    <w:p w14:paraId="1EFF1E51" w14:textId="77777777" w:rsidR="00277E9D" w:rsidRDefault="00277E9D" w:rsidP="00277E9D">
      <w:pPr>
        <w:pStyle w:val="Compact"/>
        <w:spacing w:before="180" w:after="180"/>
        <w:ind w:left="720"/>
        <w:rPr>
          <w:rFonts w:cs="Tahoma"/>
        </w:rPr>
      </w:pPr>
    </w:p>
    <w:p w14:paraId="33DB2230" w14:textId="77777777" w:rsidR="00277E9D" w:rsidRDefault="00277E9D" w:rsidP="00277E9D">
      <w:pPr>
        <w:pStyle w:val="Compact"/>
        <w:spacing w:before="180" w:after="180"/>
        <w:ind w:left="720"/>
        <w:rPr>
          <w:rFonts w:cs="Tahoma"/>
        </w:rPr>
      </w:pPr>
    </w:p>
    <w:p w14:paraId="451869C5" w14:textId="77777777" w:rsidR="00277E9D" w:rsidRDefault="00277E9D" w:rsidP="00277E9D">
      <w:pPr>
        <w:pStyle w:val="Compact"/>
        <w:spacing w:before="180" w:after="180"/>
        <w:ind w:left="720"/>
        <w:rPr>
          <w:rFonts w:cs="Tahoma"/>
        </w:rPr>
      </w:pPr>
    </w:p>
    <w:p w14:paraId="621C0680" w14:textId="77777777" w:rsidR="00277E9D" w:rsidRDefault="00277E9D" w:rsidP="00277E9D">
      <w:pPr>
        <w:pStyle w:val="Compact"/>
        <w:spacing w:before="180" w:after="180"/>
        <w:ind w:left="720"/>
        <w:rPr>
          <w:rFonts w:cs="Tahoma"/>
        </w:rPr>
      </w:pPr>
    </w:p>
    <w:p w14:paraId="6CB9D27A" w14:textId="77777777" w:rsidR="00277E9D" w:rsidRDefault="00277E9D" w:rsidP="00277E9D">
      <w:pPr>
        <w:pStyle w:val="Compact"/>
        <w:spacing w:before="180" w:after="180"/>
        <w:ind w:left="720"/>
        <w:rPr>
          <w:rFonts w:cs="Tahoma"/>
        </w:rPr>
      </w:pPr>
    </w:p>
    <w:p w14:paraId="54BF4034" w14:textId="77777777" w:rsidR="00277E9D" w:rsidRDefault="00277E9D" w:rsidP="00277E9D">
      <w:pPr>
        <w:pStyle w:val="Compact"/>
        <w:spacing w:before="180" w:after="180"/>
        <w:ind w:left="720"/>
        <w:rPr>
          <w:rFonts w:cs="Tahoma"/>
        </w:rPr>
      </w:pPr>
    </w:p>
    <w:p w14:paraId="42921406" w14:textId="45E7EF70" w:rsidR="006E1A63" w:rsidRPr="006E1A63" w:rsidRDefault="006E1A63" w:rsidP="00FF47FF">
      <w:pPr>
        <w:pStyle w:val="Compact"/>
        <w:numPr>
          <w:ilvl w:val="0"/>
          <w:numId w:val="18"/>
        </w:numPr>
        <w:spacing w:before="180" w:after="180"/>
        <w:rPr>
          <w:rFonts w:cs="Tahoma"/>
        </w:rPr>
      </w:pPr>
      <w:r w:rsidRPr="006E1A63">
        <w:rPr>
          <w:rFonts w:cs="Tahoma"/>
        </w:rPr>
        <w:lastRenderedPageBreak/>
        <w:t xml:space="preserve">If successful, you will be brought to the project </w:t>
      </w:r>
      <w:r w:rsidR="00FF47FF" w:rsidRPr="006E1A63">
        <w:rPr>
          <w:rFonts w:cs="Tahoma"/>
        </w:rPr>
        <w:t>dashboard and</w:t>
      </w:r>
      <w:r w:rsidRPr="006E1A63">
        <w:rPr>
          <w:rFonts w:cs="Tahoma"/>
        </w:rPr>
        <w:t xml:space="preserve"> notified by a pop-up window of </w:t>
      </w:r>
      <w:r w:rsidR="00FF47FF" w:rsidRPr="006E1A63">
        <w:rPr>
          <w:rFonts w:cs="Tahoma"/>
        </w:rPr>
        <w:t>success</w:t>
      </w:r>
    </w:p>
    <w:p w14:paraId="22944D31" w14:textId="77777777" w:rsidR="002E5C97" w:rsidRDefault="006E1A63" w:rsidP="002E5C97">
      <w:pPr>
        <w:pStyle w:val="Compact"/>
        <w:numPr>
          <w:ilvl w:val="1"/>
          <w:numId w:val="18"/>
        </w:numPr>
        <w:spacing w:before="180" w:after="180"/>
        <w:rPr>
          <w:rFonts w:cs="Tahoma"/>
        </w:rPr>
      </w:pPr>
      <w:r w:rsidRPr="006E1A63">
        <w:rPr>
          <w:rFonts w:cs="Tahoma"/>
        </w:rPr>
        <w:t>On this page, you will see the project info you just entered as well as information about the project’s data</w:t>
      </w:r>
      <w:r w:rsidR="002E5C97" w:rsidRPr="002E5C97">
        <w:rPr>
          <w:rFonts w:cs="Tahoma"/>
        </w:rPr>
        <w:t xml:space="preserve"> </w:t>
      </w:r>
    </w:p>
    <w:p w14:paraId="7916FBEC" w14:textId="6EE21E5A" w:rsidR="006E1A63" w:rsidRPr="002E5C97" w:rsidRDefault="002E5C97" w:rsidP="002E5C97">
      <w:pPr>
        <w:pStyle w:val="Compact"/>
        <w:numPr>
          <w:ilvl w:val="0"/>
          <w:numId w:val="18"/>
        </w:numPr>
        <w:spacing w:before="180" w:after="180"/>
        <w:rPr>
          <w:rFonts w:cs="Tahoma"/>
        </w:rPr>
      </w:pPr>
      <w:r w:rsidRPr="0008680F">
        <w:rPr>
          <w:rFonts w:cs="Tahoma"/>
        </w:rPr>
        <w:t>Currently, there is no project data, so no information appears. To upload some data, click the orange button with the upload icon in the bottom right</w:t>
      </w:r>
    </w:p>
    <w:p w14:paraId="62625438"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4D7297F1" wp14:editId="403BD589">
            <wp:extent cx="5334000" cy="3300704"/>
            <wp:effectExtent l="0" t="0" r="0" b="0"/>
            <wp:docPr id="36" name="Picture" descr="Home page"/>
            <wp:cNvGraphicFramePr/>
            <a:graphic xmlns:a="http://schemas.openxmlformats.org/drawingml/2006/main">
              <a:graphicData uri="http://schemas.openxmlformats.org/drawingml/2006/picture">
                <pic:pic xmlns:pic="http://schemas.openxmlformats.org/drawingml/2006/picture">
                  <pic:nvPicPr>
                    <pic:cNvPr id="37" name="Picture" descr="./screenshots/home%20page.png"/>
                    <pic:cNvPicPr>
                      <a:picLocks noChangeAspect="1" noChangeArrowheads="1"/>
                    </pic:cNvPicPr>
                  </pic:nvPicPr>
                  <pic:blipFill>
                    <a:blip r:embed="rId18"/>
                    <a:stretch>
                      <a:fillRect/>
                    </a:stretch>
                  </pic:blipFill>
                  <pic:spPr bwMode="auto">
                    <a:xfrm>
                      <a:off x="0" y="0"/>
                      <a:ext cx="5334000" cy="3300704"/>
                    </a:xfrm>
                    <a:prstGeom prst="rect">
                      <a:avLst/>
                    </a:prstGeom>
                    <a:noFill/>
                    <a:ln w="9525">
                      <a:noFill/>
                      <a:headEnd/>
                      <a:tailEnd/>
                    </a:ln>
                  </pic:spPr>
                </pic:pic>
              </a:graphicData>
            </a:graphic>
          </wp:inline>
        </w:drawing>
      </w:r>
    </w:p>
    <w:p w14:paraId="79E4B9C1" w14:textId="11CC36E3" w:rsidR="006E1A63" w:rsidRPr="0008680F" w:rsidRDefault="006E1A63" w:rsidP="0008680F">
      <w:pPr>
        <w:pStyle w:val="ScreenshotCaption"/>
        <w:ind w:left="0"/>
      </w:pPr>
      <w:r w:rsidRPr="0008680F">
        <w:t>Home page</w:t>
      </w:r>
    </w:p>
    <w:p w14:paraId="1C1F9FD6" w14:textId="77777777" w:rsidR="0008680F" w:rsidRPr="0008680F" w:rsidRDefault="0008680F" w:rsidP="00FF47FF">
      <w:pPr>
        <w:pStyle w:val="BodyText"/>
      </w:pPr>
    </w:p>
    <w:p w14:paraId="7FFEF95E" w14:textId="77777777" w:rsidR="00277E9D" w:rsidRDefault="00277E9D" w:rsidP="00277E9D">
      <w:pPr>
        <w:pStyle w:val="Compact"/>
        <w:spacing w:before="180" w:after="180"/>
        <w:ind w:left="720"/>
        <w:rPr>
          <w:rFonts w:cs="Tahoma"/>
        </w:rPr>
      </w:pPr>
    </w:p>
    <w:p w14:paraId="321B97A9" w14:textId="77777777" w:rsidR="00277E9D" w:rsidRDefault="00277E9D" w:rsidP="00277E9D">
      <w:pPr>
        <w:pStyle w:val="Compact"/>
        <w:spacing w:before="180" w:after="180"/>
        <w:ind w:left="720"/>
        <w:rPr>
          <w:rFonts w:cs="Tahoma"/>
        </w:rPr>
      </w:pPr>
    </w:p>
    <w:p w14:paraId="02B54CBD" w14:textId="77777777" w:rsidR="00277E9D" w:rsidRDefault="00277E9D" w:rsidP="00277E9D">
      <w:pPr>
        <w:pStyle w:val="Compact"/>
        <w:spacing w:before="180" w:after="180"/>
        <w:ind w:left="720"/>
        <w:rPr>
          <w:rFonts w:cs="Tahoma"/>
        </w:rPr>
      </w:pPr>
    </w:p>
    <w:p w14:paraId="3DBC459B" w14:textId="77777777" w:rsidR="00277E9D" w:rsidRDefault="00277E9D" w:rsidP="00277E9D">
      <w:pPr>
        <w:pStyle w:val="Compact"/>
        <w:spacing w:before="180" w:after="180"/>
        <w:ind w:left="720"/>
        <w:rPr>
          <w:rFonts w:cs="Tahoma"/>
        </w:rPr>
      </w:pPr>
    </w:p>
    <w:p w14:paraId="42AF9776" w14:textId="77777777" w:rsidR="00277E9D" w:rsidRDefault="00277E9D" w:rsidP="00277E9D">
      <w:pPr>
        <w:pStyle w:val="Compact"/>
        <w:spacing w:before="180" w:after="180"/>
        <w:ind w:left="720"/>
        <w:rPr>
          <w:rFonts w:cs="Tahoma"/>
        </w:rPr>
      </w:pPr>
    </w:p>
    <w:p w14:paraId="23E1F2C6" w14:textId="77777777" w:rsidR="00277E9D" w:rsidRDefault="00277E9D" w:rsidP="00277E9D">
      <w:pPr>
        <w:pStyle w:val="Compact"/>
        <w:spacing w:before="180" w:after="180"/>
        <w:ind w:left="720"/>
        <w:rPr>
          <w:rFonts w:cs="Tahoma"/>
        </w:rPr>
      </w:pPr>
    </w:p>
    <w:p w14:paraId="510485EA" w14:textId="77777777" w:rsidR="00277E9D" w:rsidRDefault="00277E9D" w:rsidP="00277E9D">
      <w:pPr>
        <w:pStyle w:val="Compact"/>
        <w:spacing w:before="180" w:after="180"/>
        <w:ind w:left="720"/>
        <w:rPr>
          <w:rFonts w:cs="Tahoma"/>
        </w:rPr>
      </w:pPr>
    </w:p>
    <w:p w14:paraId="45EC470E" w14:textId="77777777" w:rsidR="00277E9D" w:rsidRDefault="00277E9D" w:rsidP="00277E9D">
      <w:pPr>
        <w:pStyle w:val="Compact"/>
        <w:spacing w:before="180" w:after="180"/>
        <w:ind w:left="720"/>
        <w:rPr>
          <w:rFonts w:cs="Tahoma"/>
        </w:rPr>
      </w:pPr>
    </w:p>
    <w:p w14:paraId="79112C67" w14:textId="77777777" w:rsidR="00277E9D" w:rsidRDefault="00277E9D" w:rsidP="00277E9D">
      <w:pPr>
        <w:pStyle w:val="Compact"/>
        <w:spacing w:before="180" w:after="180"/>
        <w:ind w:left="720"/>
        <w:rPr>
          <w:rFonts w:cs="Tahoma"/>
        </w:rPr>
      </w:pPr>
    </w:p>
    <w:p w14:paraId="3B639619" w14:textId="77777777" w:rsidR="00277E9D" w:rsidRDefault="00277E9D" w:rsidP="00277E9D">
      <w:pPr>
        <w:pStyle w:val="Compact"/>
        <w:spacing w:before="180" w:after="180"/>
        <w:ind w:left="720"/>
        <w:rPr>
          <w:rFonts w:cs="Tahoma"/>
        </w:rPr>
      </w:pPr>
    </w:p>
    <w:p w14:paraId="76715C04" w14:textId="77777777" w:rsidR="00277E9D" w:rsidRDefault="00277E9D" w:rsidP="00277E9D">
      <w:pPr>
        <w:pStyle w:val="Compact"/>
        <w:spacing w:before="180" w:after="180"/>
        <w:ind w:left="720"/>
        <w:rPr>
          <w:rFonts w:cs="Tahoma"/>
        </w:rPr>
      </w:pPr>
    </w:p>
    <w:p w14:paraId="7C52F7FD" w14:textId="77777777" w:rsidR="00277E9D" w:rsidRDefault="00277E9D" w:rsidP="00277E9D">
      <w:pPr>
        <w:pStyle w:val="Compact"/>
        <w:spacing w:before="180" w:after="180"/>
        <w:ind w:left="720"/>
        <w:rPr>
          <w:rFonts w:cs="Tahoma"/>
        </w:rPr>
      </w:pPr>
    </w:p>
    <w:p w14:paraId="4A8EA8CA" w14:textId="73B18547" w:rsidR="006E1A63" w:rsidRPr="0008680F" w:rsidRDefault="006E1A63" w:rsidP="00FF47FF">
      <w:pPr>
        <w:pStyle w:val="Compact"/>
        <w:numPr>
          <w:ilvl w:val="0"/>
          <w:numId w:val="18"/>
        </w:numPr>
        <w:spacing w:before="180" w:after="180"/>
        <w:rPr>
          <w:rFonts w:cs="Tahoma"/>
        </w:rPr>
      </w:pPr>
      <w:r w:rsidRPr="0008680F">
        <w:rPr>
          <w:rFonts w:cs="Tahoma"/>
        </w:rPr>
        <w:lastRenderedPageBreak/>
        <w:t>Complete the form to upload data</w:t>
      </w:r>
    </w:p>
    <w:p w14:paraId="5DEE184F" w14:textId="0FE35212" w:rsidR="006E1A63" w:rsidRPr="006E1A63" w:rsidRDefault="006E1A63" w:rsidP="00FF47FF">
      <w:pPr>
        <w:pStyle w:val="Compact"/>
        <w:numPr>
          <w:ilvl w:val="1"/>
          <w:numId w:val="18"/>
        </w:numPr>
        <w:spacing w:before="180" w:after="180"/>
        <w:rPr>
          <w:rFonts w:cs="Tahoma"/>
        </w:rPr>
      </w:pPr>
      <w:r w:rsidRPr="006E1A63">
        <w:rPr>
          <w:rFonts w:cs="Tahoma"/>
        </w:rPr>
        <w:t>Click “Browse” and select the folder where the client data is stored</w:t>
      </w:r>
    </w:p>
    <w:p w14:paraId="1227811E" w14:textId="1ED02860" w:rsidR="006E1A63" w:rsidRPr="006E1A63" w:rsidRDefault="006E1A63" w:rsidP="00FF47FF">
      <w:pPr>
        <w:pStyle w:val="Compact"/>
        <w:numPr>
          <w:ilvl w:val="1"/>
          <w:numId w:val="18"/>
        </w:numPr>
        <w:spacing w:before="180" w:after="180"/>
        <w:rPr>
          <w:rFonts w:cs="Tahoma"/>
        </w:rPr>
      </w:pPr>
      <w:r w:rsidRPr="006E1A63">
        <w:rPr>
          <w:rFonts w:cs="Tahoma"/>
        </w:rPr>
        <w:t>Choose desired options for dealing with dates</w:t>
      </w:r>
    </w:p>
    <w:p w14:paraId="10911D64" w14:textId="32A9A851" w:rsidR="006E1A63" w:rsidRPr="006E1A63" w:rsidRDefault="006E1A63" w:rsidP="00FF47FF">
      <w:pPr>
        <w:pStyle w:val="Compact"/>
        <w:numPr>
          <w:ilvl w:val="1"/>
          <w:numId w:val="18"/>
        </w:numPr>
        <w:spacing w:before="180" w:after="180"/>
        <w:rPr>
          <w:rFonts w:cs="Tahoma"/>
        </w:rPr>
      </w:pPr>
      <w:r w:rsidRPr="006E1A63">
        <w:rPr>
          <w:rFonts w:cs="Tahoma"/>
        </w:rPr>
        <w:t>Select which data files should be processed</w:t>
      </w:r>
    </w:p>
    <w:p w14:paraId="2A212F5D" w14:textId="77777777" w:rsidR="006E1A63" w:rsidRPr="006E1A63" w:rsidRDefault="006E1A63" w:rsidP="00FF47FF">
      <w:pPr>
        <w:pStyle w:val="Compact"/>
        <w:numPr>
          <w:ilvl w:val="1"/>
          <w:numId w:val="18"/>
        </w:numPr>
        <w:spacing w:before="180" w:after="180"/>
        <w:rPr>
          <w:rFonts w:cs="Tahoma"/>
        </w:rPr>
      </w:pPr>
      <w:r w:rsidRPr="006E1A63">
        <w:rPr>
          <w:rFonts w:cs="Tahoma"/>
        </w:rPr>
        <w:t>Click the orange button with the checkmark icon to submit and upload</w:t>
      </w:r>
    </w:p>
    <w:p w14:paraId="307EC775" w14:textId="77777777" w:rsidR="0008680F" w:rsidRDefault="006E1A63" w:rsidP="0008680F">
      <w:pPr>
        <w:pStyle w:val="CaptionedFigure"/>
        <w:spacing w:after="0"/>
        <w:jc w:val="center"/>
        <w:rPr>
          <w:i/>
          <w:iCs/>
        </w:rPr>
      </w:pPr>
      <w:r w:rsidRPr="006E1A63">
        <w:rPr>
          <w:rFonts w:cs="Tahoma"/>
          <w:noProof/>
        </w:rPr>
        <w:drawing>
          <wp:inline distT="0" distB="0" distL="0" distR="0" wp14:anchorId="527BD291" wp14:editId="7349F0CB">
            <wp:extent cx="5334000" cy="3300704"/>
            <wp:effectExtent l="0" t="0" r="0" b="0"/>
            <wp:docPr id="39" name="Picture" descr="Upload page"/>
            <wp:cNvGraphicFramePr/>
            <a:graphic xmlns:a="http://schemas.openxmlformats.org/drawingml/2006/main">
              <a:graphicData uri="http://schemas.openxmlformats.org/drawingml/2006/picture">
                <pic:pic xmlns:pic="http://schemas.openxmlformats.org/drawingml/2006/picture">
                  <pic:nvPicPr>
                    <pic:cNvPr id="40" name="Picture" descr="./screenshots/upload%20page.png"/>
                    <pic:cNvPicPr>
                      <a:picLocks noChangeAspect="1" noChangeArrowheads="1"/>
                    </pic:cNvPicPr>
                  </pic:nvPicPr>
                  <pic:blipFill>
                    <a:blip r:embed="rId19"/>
                    <a:stretch>
                      <a:fillRect/>
                    </a:stretch>
                  </pic:blipFill>
                  <pic:spPr bwMode="auto">
                    <a:xfrm>
                      <a:off x="0" y="0"/>
                      <a:ext cx="5334000" cy="3300704"/>
                    </a:xfrm>
                    <a:prstGeom prst="rect">
                      <a:avLst/>
                    </a:prstGeom>
                    <a:noFill/>
                    <a:ln w="9525">
                      <a:noFill/>
                      <a:headEnd/>
                      <a:tailEnd/>
                    </a:ln>
                  </pic:spPr>
                </pic:pic>
              </a:graphicData>
            </a:graphic>
          </wp:inline>
        </w:drawing>
      </w:r>
    </w:p>
    <w:p w14:paraId="11E41E65" w14:textId="2095DE53" w:rsidR="006E1A63" w:rsidRDefault="006E1A63" w:rsidP="0008680F">
      <w:pPr>
        <w:pStyle w:val="ScreenshotCaption"/>
        <w:ind w:left="0"/>
      </w:pPr>
      <w:r w:rsidRPr="0008680F">
        <w:t>Upload page</w:t>
      </w:r>
    </w:p>
    <w:p w14:paraId="10C7CB31" w14:textId="77777777" w:rsidR="00FF47FF" w:rsidRDefault="00FF47FF" w:rsidP="00FF47FF">
      <w:pPr>
        <w:pStyle w:val="BodyText"/>
      </w:pPr>
    </w:p>
    <w:p w14:paraId="4877873E" w14:textId="77777777" w:rsidR="00277E9D" w:rsidRDefault="00277E9D" w:rsidP="00FF47FF">
      <w:pPr>
        <w:pStyle w:val="BodyText"/>
      </w:pPr>
    </w:p>
    <w:p w14:paraId="197A8F07" w14:textId="77777777" w:rsidR="00277E9D" w:rsidRDefault="00277E9D" w:rsidP="00FF47FF">
      <w:pPr>
        <w:pStyle w:val="BodyText"/>
      </w:pPr>
    </w:p>
    <w:p w14:paraId="2A16F8EF" w14:textId="77777777" w:rsidR="00277E9D" w:rsidRDefault="00277E9D" w:rsidP="00FF47FF">
      <w:pPr>
        <w:pStyle w:val="BodyText"/>
      </w:pPr>
    </w:p>
    <w:p w14:paraId="3CE9142C" w14:textId="77777777" w:rsidR="00277E9D" w:rsidRDefault="00277E9D" w:rsidP="00FF47FF">
      <w:pPr>
        <w:pStyle w:val="BodyText"/>
      </w:pPr>
    </w:p>
    <w:p w14:paraId="282021CF" w14:textId="77777777" w:rsidR="00277E9D" w:rsidRDefault="00277E9D" w:rsidP="00FF47FF">
      <w:pPr>
        <w:pStyle w:val="BodyText"/>
      </w:pPr>
    </w:p>
    <w:p w14:paraId="507F390D" w14:textId="77777777" w:rsidR="00277E9D" w:rsidRDefault="00277E9D" w:rsidP="00FF47FF">
      <w:pPr>
        <w:pStyle w:val="BodyText"/>
      </w:pPr>
    </w:p>
    <w:p w14:paraId="4D4F9A1E" w14:textId="77777777" w:rsidR="00277E9D" w:rsidRDefault="00277E9D" w:rsidP="00FF47FF">
      <w:pPr>
        <w:pStyle w:val="BodyText"/>
      </w:pPr>
    </w:p>
    <w:p w14:paraId="61F7437C" w14:textId="77777777" w:rsidR="00277E9D" w:rsidRDefault="00277E9D" w:rsidP="00FF47FF">
      <w:pPr>
        <w:pStyle w:val="BodyText"/>
      </w:pPr>
    </w:p>
    <w:p w14:paraId="182054C2" w14:textId="77777777" w:rsidR="00277E9D" w:rsidRDefault="00277E9D" w:rsidP="00FF47FF">
      <w:pPr>
        <w:pStyle w:val="BodyText"/>
      </w:pPr>
    </w:p>
    <w:p w14:paraId="2A2CAE5B" w14:textId="77777777" w:rsidR="00277E9D" w:rsidRDefault="00277E9D" w:rsidP="00FF47FF">
      <w:pPr>
        <w:pStyle w:val="BodyText"/>
      </w:pPr>
    </w:p>
    <w:p w14:paraId="4979C480" w14:textId="77777777" w:rsidR="00277E9D" w:rsidRPr="0008680F" w:rsidRDefault="00277E9D" w:rsidP="00FF47FF">
      <w:pPr>
        <w:pStyle w:val="BodyText"/>
      </w:pPr>
    </w:p>
    <w:p w14:paraId="776ECE12"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If successful, the app will navigate back to the project dashboard and display another pop-up window notifying of success</w:t>
      </w:r>
    </w:p>
    <w:p w14:paraId="49560E00" w14:textId="77777777" w:rsidR="00FF47FF" w:rsidRDefault="006E1A63" w:rsidP="00FF47FF">
      <w:pPr>
        <w:pStyle w:val="Compact"/>
        <w:numPr>
          <w:ilvl w:val="1"/>
          <w:numId w:val="18"/>
        </w:numPr>
        <w:spacing w:before="180" w:after="180"/>
        <w:rPr>
          <w:rFonts w:cs="Tahoma"/>
        </w:rPr>
      </w:pPr>
      <w:r w:rsidRPr="006E1A63">
        <w:rPr>
          <w:rFonts w:cs="Tahoma"/>
        </w:rPr>
        <w:t>Check the statistics listed in the pop-up window and ensure they look correct. Number of SKUs, outbound lines, etc.</w:t>
      </w:r>
    </w:p>
    <w:p w14:paraId="0B83E595" w14:textId="6618327F" w:rsidR="006E1A63" w:rsidRPr="00FF47FF" w:rsidRDefault="006E1A63" w:rsidP="00FF47FF">
      <w:pPr>
        <w:pStyle w:val="Compact"/>
        <w:numPr>
          <w:ilvl w:val="1"/>
          <w:numId w:val="18"/>
        </w:numPr>
        <w:spacing w:before="180" w:after="180"/>
        <w:rPr>
          <w:rFonts w:cs="Tahoma"/>
        </w:rPr>
      </w:pPr>
      <w:r w:rsidRPr="00FF47FF">
        <w:rPr>
          <w:rFonts w:cs="Tahoma"/>
        </w:rPr>
        <w:t>Click “Open Log” and read through the log file to ensure the data transformation and upload went smoothly. Any errors will be expounded upon in more detail here</w:t>
      </w:r>
    </w:p>
    <w:p w14:paraId="5E0B40D8" w14:textId="385840DE" w:rsidR="006E1A63" w:rsidRPr="006E1A63" w:rsidRDefault="006E1A63" w:rsidP="00FF47FF">
      <w:pPr>
        <w:pStyle w:val="Compact"/>
        <w:numPr>
          <w:ilvl w:val="2"/>
          <w:numId w:val="18"/>
        </w:numPr>
        <w:spacing w:before="180" w:after="180"/>
        <w:rPr>
          <w:rFonts w:cs="Tahoma"/>
        </w:rPr>
      </w:pPr>
      <w:r w:rsidRPr="006E1A63">
        <w:rPr>
          <w:rFonts w:cs="Tahoma"/>
        </w:rPr>
        <w:t xml:space="preserve">It may be useful to keep log files around. They are saved to Downloads, so navigate there in File Explorer and </w:t>
      </w:r>
      <w:r w:rsidR="002E5C97" w:rsidRPr="006E1A63">
        <w:rPr>
          <w:rFonts w:cs="Tahoma"/>
        </w:rPr>
        <w:t>store them</w:t>
      </w:r>
      <w:r w:rsidRPr="006E1A63">
        <w:rPr>
          <w:rFonts w:cs="Tahoma"/>
        </w:rPr>
        <w:t xml:space="preserve"> in your project folder</w:t>
      </w:r>
    </w:p>
    <w:p w14:paraId="31960D7C" w14:textId="77777777" w:rsidR="00FF47FF" w:rsidRDefault="006E1A63" w:rsidP="00FF47FF">
      <w:pPr>
        <w:pStyle w:val="Compact"/>
        <w:numPr>
          <w:ilvl w:val="2"/>
          <w:numId w:val="18"/>
        </w:numPr>
        <w:spacing w:before="180" w:after="180"/>
        <w:rPr>
          <w:rFonts w:cs="Tahoma"/>
        </w:rPr>
      </w:pPr>
      <w:r w:rsidRPr="006E1A63">
        <w:rPr>
          <w:rFonts w:cs="Tahoma"/>
        </w:rPr>
        <w:t>Click “Close” to close the pop-up</w:t>
      </w:r>
    </w:p>
    <w:p w14:paraId="1A54ED8C" w14:textId="1CB046BA" w:rsidR="006E1A63" w:rsidRDefault="006E1A63" w:rsidP="00FF47FF">
      <w:pPr>
        <w:pStyle w:val="Compact"/>
        <w:numPr>
          <w:ilvl w:val="1"/>
          <w:numId w:val="18"/>
        </w:numPr>
        <w:spacing w:before="180" w:after="180"/>
        <w:rPr>
          <w:rFonts w:cs="Tahoma"/>
        </w:rPr>
      </w:pPr>
      <w:r w:rsidRPr="00FF47FF">
        <w:rPr>
          <w:rFonts w:cs="Tahoma"/>
        </w:rPr>
        <w:t>Note that now, info about the project data appears on the right side</w:t>
      </w:r>
    </w:p>
    <w:p w14:paraId="2B68A1FD"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76A7A011" wp14:editId="55B8CD56">
            <wp:extent cx="5236914" cy="3243532"/>
            <wp:effectExtent l="0" t="0" r="1905" b="0"/>
            <wp:docPr id="42" name="Picture" descr="Home page with results"/>
            <wp:cNvGraphicFramePr/>
            <a:graphic xmlns:a="http://schemas.openxmlformats.org/drawingml/2006/main">
              <a:graphicData uri="http://schemas.openxmlformats.org/drawingml/2006/picture">
                <pic:pic xmlns:pic="http://schemas.openxmlformats.org/drawingml/2006/picture">
                  <pic:nvPicPr>
                    <pic:cNvPr id="43" name="Picture" descr="./screenshots/home%20page%20upload%20results.png"/>
                    <pic:cNvPicPr>
                      <a:picLocks noChangeAspect="1" noChangeArrowheads="1"/>
                    </pic:cNvPicPr>
                  </pic:nvPicPr>
                  <pic:blipFill>
                    <a:blip r:embed="rId20"/>
                    <a:stretch>
                      <a:fillRect/>
                    </a:stretch>
                  </pic:blipFill>
                  <pic:spPr bwMode="auto">
                    <a:xfrm>
                      <a:off x="0" y="0"/>
                      <a:ext cx="5288708" cy="3275611"/>
                    </a:xfrm>
                    <a:prstGeom prst="rect">
                      <a:avLst/>
                    </a:prstGeom>
                    <a:noFill/>
                    <a:ln w="9525">
                      <a:noFill/>
                      <a:headEnd/>
                      <a:tailEnd/>
                    </a:ln>
                  </pic:spPr>
                </pic:pic>
              </a:graphicData>
            </a:graphic>
          </wp:inline>
        </w:drawing>
      </w:r>
    </w:p>
    <w:p w14:paraId="2D434CB4" w14:textId="617B385B" w:rsidR="006E1A63" w:rsidRPr="0008680F" w:rsidRDefault="006E1A63" w:rsidP="0008680F">
      <w:pPr>
        <w:pStyle w:val="ScreenshotCaption"/>
        <w:ind w:left="0"/>
      </w:pPr>
      <w:r w:rsidRPr="0008680F">
        <w:t xml:space="preserve">Home page </w:t>
      </w:r>
      <w:r w:rsidR="0008680F" w:rsidRPr="0008680F">
        <w:t>– R</w:t>
      </w:r>
      <w:r w:rsidRPr="0008680F">
        <w:t>esults</w:t>
      </w:r>
    </w:p>
    <w:p w14:paraId="09E25A1A" w14:textId="41E99F93" w:rsidR="006E1A63" w:rsidRPr="0008680F" w:rsidRDefault="006E1A63" w:rsidP="00B75A4C">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rPr>
          <w:rFonts w:cs="Tahoma"/>
          <w:i/>
          <w:iCs/>
          <w:sz w:val="20"/>
          <w:szCs w:val="22"/>
        </w:rPr>
      </w:pPr>
      <w:r w:rsidRPr="0008680F">
        <w:rPr>
          <w:rFonts w:cs="Tahoma"/>
          <w:i/>
          <w:iCs/>
          <w:sz w:val="20"/>
          <w:szCs w:val="22"/>
        </w:rPr>
        <w:t xml:space="preserve">Notice that the entry boxes on the left side of the home screen are active and editable, whereas the entries on the right side are not. Project Info can be changed in the </w:t>
      </w:r>
      <w:r w:rsidR="0008680F" w:rsidRPr="0008680F">
        <w:rPr>
          <w:rFonts w:cs="Tahoma"/>
          <w:i/>
          <w:iCs/>
          <w:sz w:val="20"/>
          <w:szCs w:val="22"/>
        </w:rPr>
        <w:t>dashboard and</w:t>
      </w:r>
      <w:r w:rsidRPr="0008680F">
        <w:rPr>
          <w:rFonts w:cs="Tahoma"/>
          <w:i/>
          <w:iCs/>
          <w:sz w:val="20"/>
          <w:szCs w:val="22"/>
        </w:rPr>
        <w:t xml:space="preserve"> saved by clicking the light blue button in the bottom left. Project Data Info cannot be changed here, as it describes data stored in the database</w:t>
      </w:r>
    </w:p>
    <w:p w14:paraId="7CD3D467" w14:textId="77777777" w:rsidR="0008680F" w:rsidRDefault="0008680F" w:rsidP="00FF47FF">
      <w:pPr>
        <w:pStyle w:val="BodyText"/>
      </w:pPr>
    </w:p>
    <w:p w14:paraId="08C00CD8" w14:textId="77777777" w:rsidR="00277E9D" w:rsidRDefault="00277E9D" w:rsidP="00FF47FF">
      <w:pPr>
        <w:pStyle w:val="BodyText"/>
      </w:pPr>
    </w:p>
    <w:p w14:paraId="4479E895" w14:textId="77777777" w:rsidR="00277E9D" w:rsidRDefault="00277E9D" w:rsidP="00FF47FF">
      <w:pPr>
        <w:pStyle w:val="BodyText"/>
      </w:pPr>
    </w:p>
    <w:p w14:paraId="093C7893" w14:textId="77777777" w:rsidR="00277E9D" w:rsidRDefault="00277E9D" w:rsidP="00FF47FF">
      <w:pPr>
        <w:pStyle w:val="BodyText"/>
      </w:pPr>
    </w:p>
    <w:p w14:paraId="0BF5EDDA" w14:textId="74B285E8" w:rsidR="00277E9D" w:rsidRDefault="00277E9D" w:rsidP="00FF47FF">
      <w:pPr>
        <w:pStyle w:val="BodyText"/>
      </w:pPr>
      <w:r>
        <w:br/>
      </w:r>
    </w:p>
    <w:p w14:paraId="79816BEA" w14:textId="77777777" w:rsidR="00FF47FF" w:rsidRPr="00FF47FF" w:rsidRDefault="006E1A63" w:rsidP="00FF47FF">
      <w:pPr>
        <w:pStyle w:val="Compact"/>
        <w:numPr>
          <w:ilvl w:val="0"/>
          <w:numId w:val="18"/>
        </w:numPr>
        <w:spacing w:before="180" w:after="180"/>
        <w:rPr>
          <w:rFonts w:cs="Tahoma"/>
        </w:rPr>
      </w:pPr>
      <w:r w:rsidRPr="00FF47FF">
        <w:rPr>
          <w:rFonts w:cs="Tahoma"/>
        </w:rPr>
        <w:lastRenderedPageBreak/>
        <w:t>Try updating some project info. You may add some notes after uploading the data. Click the blue button to save, and “Yes” to confirm</w:t>
      </w:r>
    </w:p>
    <w:p w14:paraId="4BA76093" w14:textId="2EB3EDD2" w:rsidR="006E1A63" w:rsidRPr="00FF47FF" w:rsidRDefault="006E1A63" w:rsidP="00FF47FF">
      <w:pPr>
        <w:jc w:val="center"/>
        <w:rPr>
          <w:rFonts w:cs="Tahoma"/>
        </w:rPr>
      </w:pPr>
      <w:r w:rsidRPr="006E1A63">
        <w:rPr>
          <w:noProof/>
        </w:rPr>
        <w:drawing>
          <wp:inline distT="0" distB="0" distL="0" distR="0" wp14:anchorId="0803E579" wp14:editId="18870E27">
            <wp:extent cx="5334000" cy="3300704"/>
            <wp:effectExtent l="0" t="0" r="0" b="0"/>
            <wp:docPr id="45" name="Picture" descr="Home page update project info"/>
            <wp:cNvGraphicFramePr/>
            <a:graphic xmlns:a="http://schemas.openxmlformats.org/drawingml/2006/main">
              <a:graphicData uri="http://schemas.openxmlformats.org/drawingml/2006/picture">
                <pic:pic xmlns:pic="http://schemas.openxmlformats.org/drawingml/2006/picture">
                  <pic:nvPicPr>
                    <pic:cNvPr id="46" name="Picture" descr="./screenshots/home%20page%20update%20project%20info.png"/>
                    <pic:cNvPicPr>
                      <a:picLocks noChangeAspect="1" noChangeArrowheads="1"/>
                    </pic:cNvPicPr>
                  </pic:nvPicPr>
                  <pic:blipFill>
                    <a:blip r:embed="rId21"/>
                    <a:stretch>
                      <a:fillRect/>
                    </a:stretch>
                  </pic:blipFill>
                  <pic:spPr bwMode="auto">
                    <a:xfrm>
                      <a:off x="0" y="0"/>
                      <a:ext cx="5334000" cy="3300704"/>
                    </a:xfrm>
                    <a:prstGeom prst="rect">
                      <a:avLst/>
                    </a:prstGeom>
                    <a:noFill/>
                    <a:ln w="9525">
                      <a:noFill/>
                      <a:headEnd/>
                      <a:tailEnd/>
                    </a:ln>
                  </pic:spPr>
                </pic:pic>
              </a:graphicData>
            </a:graphic>
          </wp:inline>
        </w:drawing>
      </w:r>
    </w:p>
    <w:p w14:paraId="73022B2B" w14:textId="77777777" w:rsidR="00B75A4C" w:rsidRDefault="00B75A4C" w:rsidP="00B75A4C">
      <w:pPr>
        <w:pStyle w:val="BodyText"/>
      </w:pPr>
    </w:p>
    <w:p w14:paraId="35E51626" w14:textId="77777777" w:rsidR="00277E9D" w:rsidRDefault="00277E9D" w:rsidP="00B75A4C">
      <w:pPr>
        <w:pStyle w:val="BodyText"/>
      </w:pPr>
    </w:p>
    <w:p w14:paraId="0B10EE1A" w14:textId="77777777" w:rsidR="00277E9D" w:rsidRDefault="00277E9D" w:rsidP="00B75A4C">
      <w:pPr>
        <w:pStyle w:val="BodyText"/>
      </w:pPr>
    </w:p>
    <w:p w14:paraId="2B8B6598" w14:textId="77777777" w:rsidR="00277E9D" w:rsidRDefault="00277E9D" w:rsidP="00B75A4C">
      <w:pPr>
        <w:pStyle w:val="BodyText"/>
      </w:pPr>
    </w:p>
    <w:p w14:paraId="3365F817" w14:textId="77777777" w:rsidR="00277E9D" w:rsidRDefault="00277E9D" w:rsidP="00B75A4C">
      <w:pPr>
        <w:pStyle w:val="BodyText"/>
      </w:pPr>
    </w:p>
    <w:p w14:paraId="06BA607A" w14:textId="77777777" w:rsidR="00277E9D" w:rsidRDefault="00277E9D" w:rsidP="00B75A4C">
      <w:pPr>
        <w:pStyle w:val="BodyText"/>
      </w:pPr>
    </w:p>
    <w:p w14:paraId="110365DA" w14:textId="77777777" w:rsidR="00277E9D" w:rsidRDefault="00277E9D" w:rsidP="00B75A4C">
      <w:pPr>
        <w:pStyle w:val="BodyText"/>
      </w:pPr>
    </w:p>
    <w:p w14:paraId="703B3ADC" w14:textId="77777777" w:rsidR="00277E9D" w:rsidRDefault="00277E9D" w:rsidP="00B75A4C">
      <w:pPr>
        <w:pStyle w:val="BodyText"/>
      </w:pPr>
    </w:p>
    <w:p w14:paraId="68C26395" w14:textId="77777777" w:rsidR="00277E9D" w:rsidRDefault="00277E9D" w:rsidP="00B75A4C">
      <w:pPr>
        <w:pStyle w:val="BodyText"/>
      </w:pPr>
    </w:p>
    <w:p w14:paraId="51CB1F57" w14:textId="77777777" w:rsidR="00277E9D" w:rsidRDefault="00277E9D" w:rsidP="00B75A4C">
      <w:pPr>
        <w:pStyle w:val="BodyText"/>
      </w:pPr>
    </w:p>
    <w:p w14:paraId="1C927E33" w14:textId="77777777" w:rsidR="00277E9D" w:rsidRDefault="00277E9D" w:rsidP="00B75A4C">
      <w:pPr>
        <w:pStyle w:val="BodyText"/>
      </w:pPr>
    </w:p>
    <w:p w14:paraId="0E695F97" w14:textId="77777777" w:rsidR="00277E9D" w:rsidRDefault="00277E9D" w:rsidP="00B75A4C">
      <w:pPr>
        <w:pStyle w:val="BodyText"/>
      </w:pPr>
    </w:p>
    <w:p w14:paraId="33DDD730" w14:textId="77777777" w:rsidR="00277E9D" w:rsidRDefault="00277E9D" w:rsidP="00B75A4C">
      <w:pPr>
        <w:pStyle w:val="BodyText"/>
      </w:pPr>
    </w:p>
    <w:p w14:paraId="5363550D" w14:textId="77777777" w:rsidR="00277E9D" w:rsidRDefault="00277E9D" w:rsidP="00B75A4C">
      <w:pPr>
        <w:pStyle w:val="BodyText"/>
      </w:pPr>
    </w:p>
    <w:p w14:paraId="5EF8D769" w14:textId="77777777" w:rsidR="00277E9D" w:rsidRDefault="00277E9D" w:rsidP="00B75A4C">
      <w:pPr>
        <w:pStyle w:val="BodyText"/>
      </w:pPr>
    </w:p>
    <w:p w14:paraId="647AFD75" w14:textId="77777777" w:rsidR="00277E9D" w:rsidRPr="00B75A4C" w:rsidRDefault="00277E9D" w:rsidP="00B75A4C">
      <w:pPr>
        <w:pStyle w:val="BodyText"/>
      </w:pPr>
    </w:p>
    <w:p w14:paraId="6F30CC07"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While you cannot change Project Data Info in the dashboard, you can delete the project’s data. To do so, click the gray button with the trash can icon in the bottom right</w:t>
      </w:r>
    </w:p>
    <w:p w14:paraId="3E102693" w14:textId="3F8C7497" w:rsidR="006E1A63" w:rsidRPr="006E1A63" w:rsidRDefault="006E1A63" w:rsidP="00FF47FF">
      <w:pPr>
        <w:pStyle w:val="Compact"/>
        <w:numPr>
          <w:ilvl w:val="1"/>
          <w:numId w:val="18"/>
        </w:numPr>
        <w:spacing w:before="180" w:after="180"/>
        <w:rPr>
          <w:rFonts w:cs="Tahoma"/>
        </w:rPr>
      </w:pPr>
      <w:r w:rsidRPr="006E1A63">
        <w:rPr>
          <w:rFonts w:cs="Tahoma"/>
        </w:rPr>
        <w:t>This may be necessary if you receive some new data cleaning directive or if you’d like to choose different upload options</w:t>
      </w:r>
    </w:p>
    <w:p w14:paraId="0CA49CF6" w14:textId="77777777" w:rsidR="006E1A63" w:rsidRPr="006E1A63" w:rsidRDefault="006E1A63" w:rsidP="00FF47FF">
      <w:pPr>
        <w:pStyle w:val="Compact"/>
        <w:numPr>
          <w:ilvl w:val="1"/>
          <w:numId w:val="18"/>
        </w:numPr>
        <w:spacing w:before="180" w:after="180"/>
        <w:rPr>
          <w:rFonts w:cs="Tahoma"/>
        </w:rPr>
      </w:pPr>
      <w:r w:rsidRPr="006E1A63">
        <w:rPr>
          <w:rFonts w:cs="Tahoma"/>
        </w:rPr>
        <w:t>Otherwise, it is rarely advisable to delete project data</w:t>
      </w:r>
    </w:p>
    <w:p w14:paraId="4F51A7DE"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1036B4AE" wp14:editId="1DBE27C4">
            <wp:extent cx="5334000" cy="3300704"/>
            <wp:effectExtent l="0" t="0" r="0" b="0"/>
            <wp:docPr id="48" name="Picture" descr="Home page delete data"/>
            <wp:cNvGraphicFramePr/>
            <a:graphic xmlns:a="http://schemas.openxmlformats.org/drawingml/2006/main">
              <a:graphicData uri="http://schemas.openxmlformats.org/drawingml/2006/picture">
                <pic:pic xmlns:pic="http://schemas.openxmlformats.org/drawingml/2006/picture">
                  <pic:nvPicPr>
                    <pic:cNvPr id="49" name="Picture" descr="./screenshots/home%20page%20delete%20project%20data.png"/>
                    <pic:cNvPicPr>
                      <a:picLocks noChangeAspect="1" noChangeArrowheads="1"/>
                    </pic:cNvPicPr>
                  </pic:nvPicPr>
                  <pic:blipFill>
                    <a:blip r:embed="rId22"/>
                    <a:stretch>
                      <a:fillRect/>
                    </a:stretch>
                  </pic:blipFill>
                  <pic:spPr bwMode="auto">
                    <a:xfrm>
                      <a:off x="0" y="0"/>
                      <a:ext cx="5334000" cy="3300704"/>
                    </a:xfrm>
                    <a:prstGeom prst="rect">
                      <a:avLst/>
                    </a:prstGeom>
                    <a:noFill/>
                    <a:ln w="9525">
                      <a:noFill/>
                      <a:headEnd/>
                      <a:tailEnd/>
                    </a:ln>
                  </pic:spPr>
                </pic:pic>
              </a:graphicData>
            </a:graphic>
          </wp:inline>
        </w:drawing>
      </w:r>
    </w:p>
    <w:p w14:paraId="32A7FD3C" w14:textId="0901167E" w:rsidR="006E1A63" w:rsidRDefault="006E1A63" w:rsidP="0008680F">
      <w:pPr>
        <w:pStyle w:val="ScreenshotCaption"/>
        <w:ind w:left="0"/>
      </w:pPr>
      <w:r w:rsidRPr="0008680F">
        <w:t xml:space="preserve">Home page </w:t>
      </w:r>
      <w:r w:rsidR="0008680F">
        <w:t xml:space="preserve">– </w:t>
      </w:r>
      <w:r w:rsidR="004C330D">
        <w:t>D</w:t>
      </w:r>
      <w:r w:rsidRPr="0008680F">
        <w:t>elete data</w:t>
      </w:r>
    </w:p>
    <w:p w14:paraId="6FFDDBE6" w14:textId="77777777" w:rsidR="00B75A4C" w:rsidRDefault="00B75A4C" w:rsidP="00B75A4C">
      <w:pPr>
        <w:pStyle w:val="BodyText"/>
      </w:pPr>
    </w:p>
    <w:p w14:paraId="6F285CAF" w14:textId="77777777" w:rsidR="00277E9D" w:rsidRDefault="00277E9D" w:rsidP="00B75A4C">
      <w:pPr>
        <w:pStyle w:val="BodyText"/>
      </w:pPr>
    </w:p>
    <w:p w14:paraId="02348CC4" w14:textId="77777777" w:rsidR="00277E9D" w:rsidRDefault="00277E9D" w:rsidP="00B75A4C">
      <w:pPr>
        <w:pStyle w:val="BodyText"/>
      </w:pPr>
    </w:p>
    <w:p w14:paraId="346E473B" w14:textId="77777777" w:rsidR="00277E9D" w:rsidRDefault="00277E9D" w:rsidP="00B75A4C">
      <w:pPr>
        <w:pStyle w:val="BodyText"/>
      </w:pPr>
    </w:p>
    <w:p w14:paraId="33FDEC1E" w14:textId="77777777" w:rsidR="00277E9D" w:rsidRDefault="00277E9D" w:rsidP="00B75A4C">
      <w:pPr>
        <w:pStyle w:val="BodyText"/>
      </w:pPr>
    </w:p>
    <w:p w14:paraId="5F689C1E" w14:textId="77777777" w:rsidR="00277E9D" w:rsidRDefault="00277E9D" w:rsidP="00B75A4C">
      <w:pPr>
        <w:pStyle w:val="BodyText"/>
      </w:pPr>
    </w:p>
    <w:p w14:paraId="0E445C46" w14:textId="77777777" w:rsidR="00277E9D" w:rsidRDefault="00277E9D" w:rsidP="00B75A4C">
      <w:pPr>
        <w:pStyle w:val="BodyText"/>
      </w:pPr>
    </w:p>
    <w:p w14:paraId="3179F74B" w14:textId="77777777" w:rsidR="00277E9D" w:rsidRDefault="00277E9D" w:rsidP="00B75A4C">
      <w:pPr>
        <w:pStyle w:val="BodyText"/>
      </w:pPr>
    </w:p>
    <w:p w14:paraId="31B4BA8C" w14:textId="77777777" w:rsidR="00277E9D" w:rsidRDefault="00277E9D" w:rsidP="00B75A4C">
      <w:pPr>
        <w:pStyle w:val="BodyText"/>
      </w:pPr>
    </w:p>
    <w:p w14:paraId="343EC86D" w14:textId="77777777" w:rsidR="00277E9D" w:rsidRDefault="00277E9D" w:rsidP="00B75A4C">
      <w:pPr>
        <w:pStyle w:val="BodyText"/>
      </w:pPr>
    </w:p>
    <w:p w14:paraId="60DE32C5" w14:textId="77777777" w:rsidR="00277E9D" w:rsidRDefault="00277E9D" w:rsidP="00B75A4C">
      <w:pPr>
        <w:pStyle w:val="BodyText"/>
      </w:pPr>
    </w:p>
    <w:p w14:paraId="2FCE34D8" w14:textId="77777777" w:rsidR="00277E9D" w:rsidRDefault="00277E9D" w:rsidP="00B75A4C">
      <w:pPr>
        <w:pStyle w:val="BodyText"/>
      </w:pPr>
    </w:p>
    <w:p w14:paraId="40F5E1D2" w14:textId="77777777" w:rsidR="00277E9D" w:rsidRPr="0008680F" w:rsidRDefault="00277E9D" w:rsidP="00B75A4C">
      <w:pPr>
        <w:pStyle w:val="BodyText"/>
      </w:pPr>
    </w:p>
    <w:p w14:paraId="71AAA655"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Once again, if successful, you will be notified with a pop-up window and a button to open a log file</w:t>
      </w:r>
    </w:p>
    <w:p w14:paraId="3ABC0C48" w14:textId="0449716B" w:rsidR="006E1A63" w:rsidRPr="006E1A63" w:rsidRDefault="006E1A63" w:rsidP="00FF47FF">
      <w:pPr>
        <w:pStyle w:val="Compact"/>
        <w:numPr>
          <w:ilvl w:val="1"/>
          <w:numId w:val="18"/>
        </w:numPr>
        <w:spacing w:before="180" w:after="180"/>
        <w:rPr>
          <w:rFonts w:cs="Tahoma"/>
        </w:rPr>
      </w:pPr>
      <w:r w:rsidRPr="006E1A63">
        <w:rPr>
          <w:rFonts w:cs="Tahoma"/>
        </w:rPr>
        <w:t xml:space="preserve">Be sure to browse the log file to ensure everything </w:t>
      </w:r>
      <w:r w:rsidR="002E5C97">
        <w:rPr>
          <w:rFonts w:cs="Tahoma"/>
        </w:rPr>
        <w:t>has gone</w:t>
      </w:r>
      <w:r w:rsidRPr="006E1A63">
        <w:rPr>
          <w:rFonts w:cs="Tahoma"/>
        </w:rPr>
        <w:t xml:space="preserve"> smoothly</w:t>
      </w:r>
    </w:p>
    <w:p w14:paraId="5B2FF44E" w14:textId="77777777" w:rsidR="006E1A63" w:rsidRPr="006E1A63" w:rsidRDefault="006E1A63" w:rsidP="00FF47FF">
      <w:pPr>
        <w:pStyle w:val="Compact"/>
        <w:numPr>
          <w:ilvl w:val="1"/>
          <w:numId w:val="18"/>
        </w:numPr>
        <w:spacing w:before="180" w:after="180"/>
        <w:rPr>
          <w:rFonts w:cs="Tahoma"/>
        </w:rPr>
      </w:pPr>
      <w:r w:rsidRPr="006E1A63">
        <w:rPr>
          <w:rFonts w:cs="Tahoma"/>
        </w:rPr>
        <w:t>Notice that the data info has disappeared from the right side of the dashboard</w:t>
      </w:r>
    </w:p>
    <w:p w14:paraId="2ADF7D65"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230858A8" wp14:editId="123DDF54">
            <wp:extent cx="5334000" cy="3294074"/>
            <wp:effectExtent l="0" t="0" r="0" b="0"/>
            <wp:docPr id="51" name="Picture" descr="Home page project data deleted"/>
            <wp:cNvGraphicFramePr/>
            <a:graphic xmlns:a="http://schemas.openxmlformats.org/drawingml/2006/main">
              <a:graphicData uri="http://schemas.openxmlformats.org/drawingml/2006/picture">
                <pic:pic xmlns:pic="http://schemas.openxmlformats.org/drawingml/2006/picture">
                  <pic:nvPicPr>
                    <pic:cNvPr id="52" name="Picture" descr="./screenshots/home%20page%20project%20data%20deleted.png"/>
                    <pic:cNvPicPr>
                      <a:picLocks noChangeAspect="1" noChangeArrowheads="1"/>
                    </pic:cNvPicPr>
                  </pic:nvPicPr>
                  <pic:blipFill>
                    <a:blip r:embed="rId23"/>
                    <a:stretch>
                      <a:fillRect/>
                    </a:stretch>
                  </pic:blipFill>
                  <pic:spPr bwMode="auto">
                    <a:xfrm>
                      <a:off x="0" y="0"/>
                      <a:ext cx="5334000" cy="3294074"/>
                    </a:xfrm>
                    <a:prstGeom prst="rect">
                      <a:avLst/>
                    </a:prstGeom>
                    <a:noFill/>
                    <a:ln w="9525">
                      <a:noFill/>
                      <a:headEnd/>
                      <a:tailEnd/>
                    </a:ln>
                  </pic:spPr>
                </pic:pic>
              </a:graphicData>
            </a:graphic>
          </wp:inline>
        </w:drawing>
      </w:r>
    </w:p>
    <w:p w14:paraId="25DC4826" w14:textId="0F2B7B37" w:rsidR="006E1A63" w:rsidRDefault="006E1A63" w:rsidP="0008680F">
      <w:pPr>
        <w:pStyle w:val="ScreenshotCaption"/>
        <w:ind w:left="0"/>
      </w:pPr>
      <w:r w:rsidRPr="0008680F">
        <w:t xml:space="preserve">Home page </w:t>
      </w:r>
      <w:r w:rsidR="0008680F">
        <w:t>– P</w:t>
      </w:r>
      <w:r w:rsidRPr="0008680F">
        <w:t>roject data deleted</w:t>
      </w:r>
    </w:p>
    <w:p w14:paraId="63B0FEBB" w14:textId="77777777" w:rsidR="00FF47FF" w:rsidRPr="0008680F" w:rsidRDefault="00FF47FF" w:rsidP="00FF47FF">
      <w:pPr>
        <w:pStyle w:val="BodyText"/>
      </w:pPr>
    </w:p>
    <w:p w14:paraId="0EC893F4" w14:textId="77777777" w:rsidR="006E1A63" w:rsidRDefault="006E1A63" w:rsidP="00FF47FF">
      <w:pPr>
        <w:pStyle w:val="Compact"/>
        <w:numPr>
          <w:ilvl w:val="0"/>
          <w:numId w:val="18"/>
        </w:numPr>
        <w:spacing w:before="180" w:after="180"/>
        <w:rPr>
          <w:rFonts w:cs="Tahoma"/>
        </w:rPr>
      </w:pPr>
      <w:r w:rsidRPr="0008680F">
        <w:rPr>
          <w:rFonts w:cs="Tahoma"/>
        </w:rPr>
        <w:t>From here, you could upload a new data set, or the same one with new options by following steps 7-9 another time</w:t>
      </w:r>
    </w:p>
    <w:p w14:paraId="13E99997" w14:textId="77777777" w:rsidR="003D71ED" w:rsidRDefault="003D71ED" w:rsidP="003D71ED">
      <w:pPr>
        <w:pStyle w:val="Compact"/>
        <w:spacing w:before="180" w:after="180"/>
        <w:ind w:left="720"/>
        <w:rPr>
          <w:rFonts w:cs="Tahoma"/>
        </w:rPr>
      </w:pPr>
    </w:p>
    <w:p w14:paraId="77C4B105" w14:textId="77777777" w:rsidR="003D71ED" w:rsidRDefault="003D71ED" w:rsidP="003D71ED">
      <w:pPr>
        <w:pStyle w:val="Compact"/>
        <w:spacing w:before="180" w:after="180"/>
        <w:ind w:left="720"/>
        <w:rPr>
          <w:rFonts w:cs="Tahoma"/>
        </w:rPr>
      </w:pPr>
    </w:p>
    <w:p w14:paraId="44ABD866" w14:textId="77777777" w:rsidR="003D71ED" w:rsidRDefault="003D71ED" w:rsidP="003D71ED">
      <w:pPr>
        <w:pStyle w:val="Compact"/>
        <w:spacing w:before="180" w:after="180"/>
        <w:ind w:left="720"/>
        <w:rPr>
          <w:rFonts w:cs="Tahoma"/>
        </w:rPr>
      </w:pPr>
    </w:p>
    <w:p w14:paraId="138D2CB8" w14:textId="77777777" w:rsidR="003D71ED" w:rsidRDefault="003D71ED" w:rsidP="003D71ED">
      <w:pPr>
        <w:pStyle w:val="Compact"/>
        <w:spacing w:before="180" w:after="180"/>
        <w:ind w:left="720"/>
        <w:rPr>
          <w:rFonts w:cs="Tahoma"/>
        </w:rPr>
      </w:pPr>
    </w:p>
    <w:p w14:paraId="5BB6E6D9" w14:textId="77777777" w:rsidR="003D71ED" w:rsidRDefault="003D71ED" w:rsidP="003D71ED">
      <w:pPr>
        <w:pStyle w:val="Compact"/>
        <w:spacing w:before="180" w:after="180"/>
        <w:ind w:left="720"/>
        <w:rPr>
          <w:rFonts w:cs="Tahoma"/>
        </w:rPr>
      </w:pPr>
    </w:p>
    <w:p w14:paraId="5A20FE1D" w14:textId="77777777" w:rsidR="003D71ED" w:rsidRDefault="003D71ED" w:rsidP="003D71ED">
      <w:pPr>
        <w:pStyle w:val="Compact"/>
        <w:spacing w:before="180" w:after="180"/>
        <w:ind w:left="720"/>
        <w:rPr>
          <w:rFonts w:cs="Tahoma"/>
        </w:rPr>
      </w:pPr>
    </w:p>
    <w:p w14:paraId="20B21B59" w14:textId="77777777" w:rsidR="003D71ED" w:rsidRDefault="003D71ED" w:rsidP="003D71ED">
      <w:pPr>
        <w:pStyle w:val="Compact"/>
        <w:spacing w:before="180" w:after="180"/>
        <w:ind w:left="720"/>
        <w:rPr>
          <w:rFonts w:cs="Tahoma"/>
        </w:rPr>
      </w:pPr>
    </w:p>
    <w:p w14:paraId="23C54072" w14:textId="77777777" w:rsidR="003D71ED" w:rsidRDefault="003D71ED" w:rsidP="003D71ED">
      <w:pPr>
        <w:pStyle w:val="Compact"/>
        <w:spacing w:before="180" w:after="180"/>
        <w:ind w:left="720"/>
        <w:rPr>
          <w:rFonts w:cs="Tahoma"/>
        </w:rPr>
      </w:pPr>
    </w:p>
    <w:p w14:paraId="5942884E" w14:textId="77777777" w:rsidR="003D71ED" w:rsidRDefault="003D71ED" w:rsidP="003D71ED">
      <w:pPr>
        <w:pStyle w:val="Compact"/>
        <w:spacing w:before="180" w:after="180"/>
        <w:ind w:left="720"/>
        <w:rPr>
          <w:rFonts w:cs="Tahoma"/>
        </w:rPr>
      </w:pPr>
    </w:p>
    <w:p w14:paraId="4665D442" w14:textId="77777777" w:rsidR="003D71ED" w:rsidRDefault="003D71ED" w:rsidP="003D71ED">
      <w:pPr>
        <w:pStyle w:val="Compact"/>
        <w:spacing w:before="180" w:after="180"/>
        <w:ind w:left="720"/>
        <w:rPr>
          <w:rFonts w:cs="Tahoma"/>
        </w:rPr>
      </w:pPr>
    </w:p>
    <w:p w14:paraId="6FC699AF" w14:textId="77777777" w:rsidR="003D71ED" w:rsidRPr="0008680F" w:rsidRDefault="003D71ED" w:rsidP="003D71ED">
      <w:pPr>
        <w:pStyle w:val="Compact"/>
        <w:spacing w:before="180" w:after="180"/>
        <w:ind w:left="720"/>
        <w:rPr>
          <w:rFonts w:cs="Tahoma"/>
        </w:rPr>
      </w:pPr>
    </w:p>
    <w:p w14:paraId="3FE0A952"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The final functionality is to delete a project. This is not really ever advisable, but can be done by clicking the trash can icon in the top right, and clicking “Yes” to confirm</w:t>
      </w:r>
    </w:p>
    <w:p w14:paraId="28CC72AD" w14:textId="77777777" w:rsidR="006E1A63" w:rsidRPr="006E1A63" w:rsidRDefault="006E1A63" w:rsidP="00FF47FF">
      <w:pPr>
        <w:pStyle w:val="Compact"/>
        <w:numPr>
          <w:ilvl w:val="1"/>
          <w:numId w:val="18"/>
        </w:numPr>
        <w:spacing w:before="180" w:after="180"/>
        <w:rPr>
          <w:rFonts w:cs="Tahoma"/>
        </w:rPr>
      </w:pPr>
      <w:r w:rsidRPr="006E1A63">
        <w:rPr>
          <w:rFonts w:cs="Tahoma"/>
        </w:rPr>
        <w:t>If successful, you will be navigated back to the start page</w:t>
      </w:r>
    </w:p>
    <w:p w14:paraId="238163F4"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6AAD5921" wp14:editId="174128FF">
            <wp:extent cx="5334000" cy="3300704"/>
            <wp:effectExtent l="0" t="0" r="0" b="0"/>
            <wp:docPr id="54" name="Picture" descr="Home page delete project"/>
            <wp:cNvGraphicFramePr/>
            <a:graphic xmlns:a="http://schemas.openxmlformats.org/drawingml/2006/main">
              <a:graphicData uri="http://schemas.openxmlformats.org/drawingml/2006/picture">
                <pic:pic xmlns:pic="http://schemas.openxmlformats.org/drawingml/2006/picture">
                  <pic:nvPicPr>
                    <pic:cNvPr id="55" name="Picture" descr="./screenshots/home%20page%20delete%20project.png"/>
                    <pic:cNvPicPr>
                      <a:picLocks noChangeAspect="1" noChangeArrowheads="1"/>
                    </pic:cNvPicPr>
                  </pic:nvPicPr>
                  <pic:blipFill>
                    <a:blip r:embed="rId24"/>
                    <a:stretch>
                      <a:fillRect/>
                    </a:stretch>
                  </pic:blipFill>
                  <pic:spPr bwMode="auto">
                    <a:xfrm>
                      <a:off x="0" y="0"/>
                      <a:ext cx="5334000" cy="3300704"/>
                    </a:xfrm>
                    <a:prstGeom prst="rect">
                      <a:avLst/>
                    </a:prstGeom>
                    <a:noFill/>
                    <a:ln w="9525">
                      <a:noFill/>
                      <a:headEnd/>
                      <a:tailEnd/>
                    </a:ln>
                  </pic:spPr>
                </pic:pic>
              </a:graphicData>
            </a:graphic>
          </wp:inline>
        </w:drawing>
      </w:r>
    </w:p>
    <w:p w14:paraId="3DD27E52" w14:textId="5387153F" w:rsidR="006E1A63" w:rsidRDefault="006E1A63" w:rsidP="0008680F">
      <w:pPr>
        <w:pStyle w:val="ScreenshotCaption"/>
        <w:ind w:left="0"/>
      </w:pPr>
      <w:r w:rsidRPr="006E1A63">
        <w:t xml:space="preserve">Home page </w:t>
      </w:r>
      <w:r w:rsidR="0008680F">
        <w:t>– D</w:t>
      </w:r>
      <w:r w:rsidRPr="006E1A63">
        <w:t>elete project</w:t>
      </w:r>
    </w:p>
    <w:p w14:paraId="3CB9C5A3" w14:textId="77777777" w:rsidR="0008680F" w:rsidRDefault="0008680F" w:rsidP="00FF47FF">
      <w:pPr>
        <w:pStyle w:val="BodyText"/>
      </w:pPr>
    </w:p>
    <w:p w14:paraId="52C6856B" w14:textId="77777777" w:rsidR="003D71ED" w:rsidRDefault="003D71ED" w:rsidP="00FF47FF">
      <w:pPr>
        <w:pStyle w:val="BodyText"/>
      </w:pPr>
    </w:p>
    <w:p w14:paraId="0AD6958A" w14:textId="77777777" w:rsidR="003D71ED" w:rsidRDefault="003D71ED" w:rsidP="00FF47FF">
      <w:pPr>
        <w:pStyle w:val="BodyText"/>
      </w:pPr>
    </w:p>
    <w:p w14:paraId="028B5ED7" w14:textId="77777777" w:rsidR="003D71ED" w:rsidRDefault="003D71ED" w:rsidP="00FF47FF">
      <w:pPr>
        <w:pStyle w:val="BodyText"/>
      </w:pPr>
    </w:p>
    <w:p w14:paraId="2D2BDBA8" w14:textId="77777777" w:rsidR="003D71ED" w:rsidRDefault="003D71ED" w:rsidP="00FF47FF">
      <w:pPr>
        <w:pStyle w:val="BodyText"/>
      </w:pPr>
    </w:p>
    <w:p w14:paraId="5651881A" w14:textId="77777777" w:rsidR="003D71ED" w:rsidRDefault="003D71ED" w:rsidP="00FF47FF">
      <w:pPr>
        <w:pStyle w:val="BodyText"/>
      </w:pPr>
    </w:p>
    <w:p w14:paraId="5D3A9E72" w14:textId="77777777" w:rsidR="003D71ED" w:rsidRDefault="003D71ED" w:rsidP="00FF47FF">
      <w:pPr>
        <w:pStyle w:val="BodyText"/>
      </w:pPr>
    </w:p>
    <w:p w14:paraId="4660BF24" w14:textId="77777777" w:rsidR="003D71ED" w:rsidRDefault="003D71ED" w:rsidP="00FF47FF">
      <w:pPr>
        <w:pStyle w:val="BodyText"/>
      </w:pPr>
    </w:p>
    <w:p w14:paraId="56F4BAEB" w14:textId="77777777" w:rsidR="003D71ED" w:rsidRDefault="003D71ED" w:rsidP="00FF47FF">
      <w:pPr>
        <w:pStyle w:val="BodyText"/>
      </w:pPr>
    </w:p>
    <w:p w14:paraId="5BD8EEA0" w14:textId="77777777" w:rsidR="003D71ED" w:rsidRDefault="003D71ED" w:rsidP="00FF47FF">
      <w:pPr>
        <w:pStyle w:val="BodyText"/>
      </w:pPr>
    </w:p>
    <w:p w14:paraId="4A2BE984" w14:textId="77777777" w:rsidR="003D71ED" w:rsidRDefault="003D71ED" w:rsidP="00FF47FF">
      <w:pPr>
        <w:pStyle w:val="BodyText"/>
      </w:pPr>
    </w:p>
    <w:p w14:paraId="4E9E1212" w14:textId="77777777" w:rsidR="003D71ED" w:rsidRDefault="003D71ED" w:rsidP="00FF47FF">
      <w:pPr>
        <w:pStyle w:val="BodyText"/>
      </w:pPr>
    </w:p>
    <w:p w14:paraId="3F8C559D" w14:textId="77777777" w:rsidR="00FF47FF" w:rsidRPr="006E1A63" w:rsidRDefault="00FF47FF" w:rsidP="00FF47FF">
      <w:pPr>
        <w:pStyle w:val="BodyText"/>
      </w:pPr>
    </w:p>
    <w:p w14:paraId="4F44E355" w14:textId="7177FD7A" w:rsidR="006E1A63" w:rsidRPr="006E1A63" w:rsidRDefault="0008680F" w:rsidP="006E1A63">
      <w:pPr>
        <w:pStyle w:val="Heading2"/>
        <w:rPr>
          <w:rFonts w:cs="Tahoma"/>
        </w:rPr>
      </w:pPr>
      <w:bookmarkStart w:id="7" w:name="updating-to-a-new-version"/>
      <w:bookmarkEnd w:id="6"/>
      <w:r>
        <w:rPr>
          <w:rFonts w:cs="Tahoma"/>
        </w:rPr>
        <w:lastRenderedPageBreak/>
        <w:t>Version Updates</w:t>
      </w:r>
    </w:p>
    <w:p w14:paraId="20D22207" w14:textId="77777777" w:rsidR="006E1A63" w:rsidRPr="006E1A63" w:rsidRDefault="006E1A63" w:rsidP="006E1A63">
      <w:pPr>
        <w:pStyle w:val="FirstParagraph"/>
        <w:rPr>
          <w:rFonts w:cs="Tahoma"/>
        </w:rPr>
      </w:pPr>
      <w:r w:rsidRPr="006E1A63">
        <w:rPr>
          <w:rFonts w:cs="Tahoma"/>
        </w:rPr>
        <w:t xml:space="preserve">Periodically, updates to </w:t>
      </w:r>
      <w:r w:rsidRPr="006E1A63">
        <w:rPr>
          <w:rFonts w:cs="Tahoma"/>
          <w:i/>
          <w:iCs/>
        </w:rPr>
        <w:t>DataProfiler</w:t>
      </w:r>
      <w:r w:rsidRPr="006E1A63">
        <w:rPr>
          <w:rFonts w:cs="Tahoma"/>
        </w:rPr>
        <w:t xml:space="preserve"> may be released. At such times, you should be notified by IT or an analyst of the new version and will be asked to update your app.</w:t>
      </w:r>
    </w:p>
    <w:p w14:paraId="7722E99C" w14:textId="04893A55" w:rsidR="00B75A4C" w:rsidRDefault="006E1A63" w:rsidP="00B75A4C">
      <w:pPr>
        <w:pStyle w:val="BodyText"/>
        <w:rPr>
          <w:rFonts w:cs="Tahoma"/>
        </w:rPr>
      </w:pPr>
      <w:r w:rsidRPr="006E1A63">
        <w:rPr>
          <w:rFonts w:cs="Tahoma"/>
        </w:rPr>
        <w:t>The following pop-up window will also appear on start-up when the application is out-of-date</w:t>
      </w:r>
      <w:r w:rsidR="00B75A4C">
        <w:rPr>
          <w:rFonts w:cs="Tahoma"/>
        </w:rPr>
        <w:t>:</w:t>
      </w:r>
    </w:p>
    <w:p w14:paraId="035631C1" w14:textId="1CBF6F70" w:rsidR="00B75A4C" w:rsidRDefault="006E1A63" w:rsidP="00B75A4C">
      <w:pPr>
        <w:pStyle w:val="BodyText"/>
        <w:jc w:val="center"/>
        <w:rPr>
          <w:rFonts w:cs="Tahoma"/>
        </w:rPr>
      </w:pPr>
      <w:r w:rsidRPr="006E1A63">
        <w:rPr>
          <w:rFonts w:cs="Tahoma"/>
          <w:noProof/>
        </w:rPr>
        <w:drawing>
          <wp:inline distT="0" distB="0" distL="0" distR="0" wp14:anchorId="39CE8897" wp14:editId="435AED69">
            <wp:extent cx="3869355" cy="2233061"/>
            <wp:effectExtent l="0" t="0" r="0" b="0"/>
            <wp:docPr id="58" name="Picture" descr="Out of date version"/>
            <wp:cNvGraphicFramePr/>
            <a:graphic xmlns:a="http://schemas.openxmlformats.org/drawingml/2006/main">
              <a:graphicData uri="http://schemas.openxmlformats.org/drawingml/2006/picture">
                <pic:pic xmlns:pic="http://schemas.openxmlformats.org/drawingml/2006/picture">
                  <pic:nvPicPr>
                    <pic:cNvPr id="59" name="Picture" descr="./screenshots/update%20to%20latest%20version.png"/>
                    <pic:cNvPicPr>
                      <a:picLocks noChangeAspect="1" noChangeArrowheads="1"/>
                    </pic:cNvPicPr>
                  </pic:nvPicPr>
                  <pic:blipFill>
                    <a:blip r:embed="rId25"/>
                    <a:stretch>
                      <a:fillRect/>
                    </a:stretch>
                  </pic:blipFill>
                  <pic:spPr bwMode="auto">
                    <a:xfrm>
                      <a:off x="0" y="0"/>
                      <a:ext cx="3869355" cy="2233061"/>
                    </a:xfrm>
                    <a:prstGeom prst="rect">
                      <a:avLst/>
                    </a:prstGeom>
                    <a:noFill/>
                    <a:ln w="9525">
                      <a:noFill/>
                      <a:headEnd/>
                      <a:tailEnd/>
                    </a:ln>
                  </pic:spPr>
                </pic:pic>
              </a:graphicData>
            </a:graphic>
          </wp:inline>
        </w:drawing>
      </w:r>
    </w:p>
    <w:p w14:paraId="4C7CB12E" w14:textId="2B050788" w:rsidR="00B75A4C" w:rsidRPr="00B75A4C" w:rsidRDefault="00E17A13" w:rsidP="00B75A4C">
      <w:pPr>
        <w:pStyle w:val="BodyText"/>
        <w:pBdr>
          <w:top w:val="single" w:sz="18" w:space="0" w:color="D6B20E" w:themeColor="accent5"/>
          <w:left w:val="single" w:sz="18" w:space="0" w:color="D6B20E" w:themeColor="accent5"/>
          <w:bottom w:val="single" w:sz="18" w:space="0" w:color="D6B20E" w:themeColor="accent5"/>
          <w:right w:val="single" w:sz="18" w:space="0" w:color="D6B20E" w:themeColor="accent5"/>
        </w:pBdr>
        <w:rPr>
          <w:rFonts w:cs="Tahoma"/>
          <w:i/>
          <w:iCs/>
          <w:sz w:val="20"/>
          <w:szCs w:val="22"/>
        </w:rPr>
      </w:pPr>
      <w:r>
        <w:rPr>
          <w:rFonts w:cs="Tahoma"/>
          <w:i/>
          <w:iCs/>
          <w:sz w:val="20"/>
          <w:szCs w:val="22"/>
        </w:rPr>
        <w:t>Note</w:t>
      </w:r>
      <w:r w:rsidR="00B75A4C" w:rsidRPr="00B75A4C">
        <w:rPr>
          <w:rFonts w:cs="Tahoma"/>
          <w:i/>
          <w:iCs/>
          <w:sz w:val="20"/>
          <w:szCs w:val="22"/>
        </w:rPr>
        <w:t>: It is important to update promptly,</w:t>
      </w:r>
      <w:r w:rsidR="006E1A63" w:rsidRPr="00B75A4C">
        <w:rPr>
          <w:rFonts w:cs="Tahoma"/>
          <w:i/>
          <w:iCs/>
          <w:sz w:val="20"/>
          <w:szCs w:val="22"/>
        </w:rPr>
        <w:t xml:space="preserve"> as the application will stop working once it becomes an out</w:t>
      </w:r>
      <w:r w:rsidR="00B75A4C" w:rsidRPr="00B75A4C">
        <w:rPr>
          <w:rFonts w:cs="Tahoma"/>
          <w:i/>
          <w:iCs/>
          <w:sz w:val="20"/>
          <w:szCs w:val="22"/>
        </w:rPr>
        <w:t xml:space="preserve">- </w:t>
      </w:r>
      <w:r w:rsidR="006E1A63" w:rsidRPr="00B75A4C">
        <w:rPr>
          <w:rFonts w:cs="Tahoma"/>
          <w:i/>
          <w:iCs/>
          <w:sz w:val="20"/>
          <w:szCs w:val="22"/>
        </w:rPr>
        <w:t>of-date version</w:t>
      </w:r>
      <w:r w:rsidR="00B75A4C" w:rsidRPr="00B75A4C">
        <w:rPr>
          <w:rFonts w:cs="Tahoma"/>
          <w:i/>
          <w:iCs/>
          <w:sz w:val="20"/>
          <w:szCs w:val="22"/>
        </w:rPr>
        <w:t>.</w:t>
      </w:r>
    </w:p>
    <w:p w14:paraId="12261A57" w14:textId="77777777" w:rsidR="00B75A4C" w:rsidRPr="00B75A4C" w:rsidRDefault="00B75A4C" w:rsidP="00B75A4C">
      <w:pPr>
        <w:pStyle w:val="BodyText"/>
      </w:pPr>
    </w:p>
    <w:p w14:paraId="79E7147F" w14:textId="66A60B40" w:rsidR="00B75A4C" w:rsidRDefault="00B75A4C" w:rsidP="00B75A4C">
      <w:pPr>
        <w:pStyle w:val="Heading3"/>
      </w:pPr>
      <w:r>
        <w:t>Steps</w:t>
      </w:r>
    </w:p>
    <w:p w14:paraId="3FB442B6" w14:textId="7F83AF40" w:rsidR="006E1A63" w:rsidRPr="006E1A63" w:rsidRDefault="006E1A63" w:rsidP="006E1A63">
      <w:pPr>
        <w:pStyle w:val="BodyText"/>
        <w:rPr>
          <w:rFonts w:cs="Tahoma"/>
        </w:rPr>
      </w:pPr>
      <w:r w:rsidRPr="006E1A63">
        <w:rPr>
          <w:rFonts w:cs="Tahoma"/>
        </w:rPr>
        <w:t>To update your version, you will need to 1) uninstall your current app and 2) install the new</w:t>
      </w:r>
    </w:p>
    <w:p w14:paraId="2D71F25B" w14:textId="6BC4F56C" w:rsidR="00B75A4C" w:rsidRDefault="006E1A63" w:rsidP="006E1A63">
      <w:pPr>
        <w:numPr>
          <w:ilvl w:val="0"/>
          <w:numId w:val="12"/>
        </w:numPr>
        <w:rPr>
          <w:rFonts w:cs="Tahoma"/>
        </w:rPr>
      </w:pPr>
      <w:r w:rsidRPr="006E1A63">
        <w:rPr>
          <w:rFonts w:cs="Tahoma"/>
        </w:rPr>
        <w:t>Search for the application in the windows search bar, but click “Uninstall” rather than starting up th</w:t>
      </w:r>
      <w:r w:rsidR="00B75A4C">
        <w:rPr>
          <w:rFonts w:cs="Tahoma"/>
        </w:rPr>
        <w:t>e app</w:t>
      </w:r>
    </w:p>
    <w:p w14:paraId="01702726" w14:textId="2DB90141" w:rsidR="006E1A63" w:rsidRDefault="006E1A63" w:rsidP="00B75A4C">
      <w:pPr>
        <w:jc w:val="center"/>
        <w:rPr>
          <w:rFonts w:cs="Tahoma"/>
        </w:rPr>
      </w:pPr>
      <w:r w:rsidRPr="006E1A63">
        <w:rPr>
          <w:rFonts w:cs="Tahoma"/>
          <w:noProof/>
        </w:rPr>
        <w:drawing>
          <wp:inline distT="0" distB="0" distL="0" distR="0" wp14:anchorId="1252A5D8" wp14:editId="320CB4D6">
            <wp:extent cx="3140015" cy="3278546"/>
            <wp:effectExtent l="0" t="0" r="3810" b="0"/>
            <wp:docPr id="61" name="Picture" descr="Click uninstall"/>
            <wp:cNvGraphicFramePr/>
            <a:graphic xmlns:a="http://schemas.openxmlformats.org/drawingml/2006/main">
              <a:graphicData uri="http://schemas.openxmlformats.org/drawingml/2006/picture">
                <pic:pic xmlns:pic="http://schemas.openxmlformats.org/drawingml/2006/picture">
                  <pic:nvPicPr>
                    <pic:cNvPr id="62" name="Picture" descr="./screenshots/uninstall.png"/>
                    <pic:cNvPicPr>
                      <a:picLocks noChangeAspect="1" noChangeArrowheads="1"/>
                    </pic:cNvPicPr>
                  </pic:nvPicPr>
                  <pic:blipFill>
                    <a:blip r:embed="rId26"/>
                    <a:stretch>
                      <a:fillRect/>
                    </a:stretch>
                  </pic:blipFill>
                  <pic:spPr bwMode="auto">
                    <a:xfrm>
                      <a:off x="0" y="0"/>
                      <a:ext cx="3146460" cy="3285276"/>
                    </a:xfrm>
                    <a:prstGeom prst="rect">
                      <a:avLst/>
                    </a:prstGeom>
                    <a:noFill/>
                    <a:ln w="9525">
                      <a:noFill/>
                      <a:headEnd/>
                      <a:tailEnd/>
                    </a:ln>
                  </pic:spPr>
                </pic:pic>
              </a:graphicData>
            </a:graphic>
          </wp:inline>
        </w:drawing>
      </w:r>
    </w:p>
    <w:p w14:paraId="5A76C9DB" w14:textId="77777777" w:rsidR="00FF47FF" w:rsidRPr="006E1A63" w:rsidRDefault="00FF47FF" w:rsidP="00FF47FF">
      <w:pPr>
        <w:pStyle w:val="BodyText"/>
      </w:pPr>
    </w:p>
    <w:p w14:paraId="459E1583" w14:textId="77777777" w:rsidR="00B75A4C" w:rsidRDefault="006E1A63" w:rsidP="006E1A63">
      <w:pPr>
        <w:numPr>
          <w:ilvl w:val="0"/>
          <w:numId w:val="12"/>
        </w:numPr>
        <w:rPr>
          <w:rFonts w:cs="Tahoma"/>
        </w:rPr>
      </w:pPr>
      <w:r w:rsidRPr="006E1A63">
        <w:rPr>
          <w:rFonts w:cs="Tahoma"/>
        </w:rPr>
        <w:t xml:space="preserve">This will navigate you to the “Installed Apps” section of Settings. Scroll down to find your installed version of </w:t>
      </w:r>
      <w:r w:rsidRPr="006E1A63">
        <w:rPr>
          <w:rFonts w:cs="Tahoma"/>
          <w:i/>
          <w:iCs/>
        </w:rPr>
        <w:t>DataProfiler</w:t>
      </w:r>
      <w:r w:rsidRPr="006E1A63">
        <w:rPr>
          <w:rFonts w:cs="Tahoma"/>
        </w:rPr>
        <w:t xml:space="preserve">. Click the ellipsis on the far right of its </w:t>
      </w:r>
      <w:r w:rsidR="00B75A4C" w:rsidRPr="006E1A63">
        <w:rPr>
          <w:rFonts w:cs="Tahoma"/>
        </w:rPr>
        <w:t>rectangle and</w:t>
      </w:r>
      <w:r w:rsidRPr="006E1A63">
        <w:rPr>
          <w:rFonts w:cs="Tahoma"/>
        </w:rPr>
        <w:t xml:space="preserve"> click “Uninstall.” Confirm by clicking “Uninstall” again, and then “Yes”</w:t>
      </w:r>
    </w:p>
    <w:p w14:paraId="469A86EA" w14:textId="7612ADAF" w:rsidR="006E1A63" w:rsidRDefault="006E1A63" w:rsidP="00B75A4C">
      <w:pPr>
        <w:jc w:val="center"/>
        <w:rPr>
          <w:rFonts w:cs="Tahoma"/>
        </w:rPr>
      </w:pPr>
      <w:r w:rsidRPr="006E1A63">
        <w:rPr>
          <w:rFonts w:cs="Tahoma"/>
          <w:noProof/>
        </w:rPr>
        <w:drawing>
          <wp:inline distT="0" distB="0" distL="0" distR="0" wp14:anchorId="30658613" wp14:editId="41D54DC9">
            <wp:extent cx="5334000" cy="2890344"/>
            <wp:effectExtent l="0" t="0" r="0" b="0"/>
            <wp:docPr id="64" name="Picture" descr="Uninstall DP"/>
            <wp:cNvGraphicFramePr/>
            <a:graphic xmlns:a="http://schemas.openxmlformats.org/drawingml/2006/main">
              <a:graphicData uri="http://schemas.openxmlformats.org/drawingml/2006/picture">
                <pic:pic xmlns:pic="http://schemas.openxmlformats.org/drawingml/2006/picture">
                  <pic:nvPicPr>
                    <pic:cNvPr id="65" name="Picture" descr="./screenshots/uninstall%20page.png"/>
                    <pic:cNvPicPr>
                      <a:picLocks noChangeAspect="1" noChangeArrowheads="1"/>
                    </pic:cNvPicPr>
                  </pic:nvPicPr>
                  <pic:blipFill>
                    <a:blip r:embed="rId27"/>
                    <a:stretch>
                      <a:fillRect/>
                    </a:stretch>
                  </pic:blipFill>
                  <pic:spPr bwMode="auto">
                    <a:xfrm>
                      <a:off x="0" y="0"/>
                      <a:ext cx="5334000" cy="2890344"/>
                    </a:xfrm>
                    <a:prstGeom prst="rect">
                      <a:avLst/>
                    </a:prstGeom>
                    <a:noFill/>
                    <a:ln w="9525">
                      <a:noFill/>
                      <a:headEnd/>
                      <a:tailEnd/>
                    </a:ln>
                  </pic:spPr>
                </pic:pic>
              </a:graphicData>
            </a:graphic>
          </wp:inline>
        </w:drawing>
      </w:r>
    </w:p>
    <w:p w14:paraId="79D62247" w14:textId="77777777" w:rsidR="00FF47FF" w:rsidRPr="006E1A63" w:rsidRDefault="00FF47FF" w:rsidP="00FF47FF">
      <w:pPr>
        <w:pStyle w:val="BodyText"/>
      </w:pPr>
    </w:p>
    <w:p w14:paraId="31369BFF" w14:textId="77777777" w:rsidR="006E1A63" w:rsidRPr="006E1A63" w:rsidRDefault="006E1A63" w:rsidP="006E1A63">
      <w:pPr>
        <w:numPr>
          <w:ilvl w:val="0"/>
          <w:numId w:val="12"/>
        </w:numPr>
        <w:rPr>
          <w:rFonts w:cs="Tahoma"/>
        </w:rPr>
      </w:pPr>
      <w:r w:rsidRPr="006E1A63">
        <w:rPr>
          <w:rFonts w:cs="Tahoma"/>
        </w:rPr>
        <w:t>If successful, click “OK” to confirm, and your app is deleted</w:t>
      </w:r>
    </w:p>
    <w:p w14:paraId="00B5B206" w14:textId="77777777" w:rsidR="00B75A4C" w:rsidRDefault="006E1A63" w:rsidP="00B75A4C">
      <w:pPr>
        <w:numPr>
          <w:ilvl w:val="0"/>
          <w:numId w:val="12"/>
        </w:numPr>
        <w:rPr>
          <w:rFonts w:cs="Tahoma"/>
        </w:rPr>
      </w:pPr>
      <w:r w:rsidRPr="006E1A63">
        <w:rPr>
          <w:rFonts w:cs="Tahoma"/>
        </w:rPr>
        <w:t xml:space="preserve">Acquire the EXE installer for the new version of </w:t>
      </w:r>
      <w:r w:rsidRPr="006E1A63">
        <w:rPr>
          <w:rFonts w:cs="Tahoma"/>
          <w:i/>
          <w:iCs/>
        </w:rPr>
        <w:t>DataProfiler</w:t>
      </w:r>
      <w:r w:rsidRPr="006E1A63">
        <w:rPr>
          <w:rFonts w:cs="Tahoma"/>
        </w:rPr>
        <w:t xml:space="preserve">, either from IT </w:t>
      </w:r>
      <w:r w:rsidR="00B75A4C" w:rsidRPr="006E1A63">
        <w:rPr>
          <w:rFonts w:cs="Tahoma"/>
        </w:rPr>
        <w:t>or from</w:t>
      </w:r>
      <w:r w:rsidRPr="006E1A63">
        <w:rPr>
          <w:rFonts w:cs="Tahoma"/>
        </w:rPr>
        <w:t xml:space="preserve"> an analyst.</w:t>
      </w:r>
    </w:p>
    <w:p w14:paraId="4C612CFB" w14:textId="07CAE622" w:rsidR="00EB6B70" w:rsidRPr="00FF47FF" w:rsidRDefault="006E1A63" w:rsidP="002566D5">
      <w:pPr>
        <w:numPr>
          <w:ilvl w:val="0"/>
          <w:numId w:val="12"/>
        </w:numPr>
        <w:rPr>
          <w:rFonts w:cs="Tahoma"/>
        </w:rPr>
      </w:pPr>
      <w:r w:rsidRPr="00B75A4C">
        <w:rPr>
          <w:rFonts w:cs="Tahoma"/>
        </w:rPr>
        <w:t>Follow the remaining steps from Installation</w:t>
      </w:r>
      <w:bookmarkEnd w:id="0"/>
      <w:bookmarkEnd w:id="7"/>
    </w:p>
    <w:sectPr w:rsidR="00EB6B70" w:rsidRPr="00FF47FF" w:rsidSect="006E1A63">
      <w:footerReference w:type="default" r:id="rId28"/>
      <w:headerReference w:type="first" r:id="rId29"/>
      <w:footerReference w:type="first" r:id="rId30"/>
      <w:pgSz w:w="11906" w:h="16838"/>
      <w:pgMar w:top="1701" w:right="1134" w:bottom="1701" w:left="1134" w:header="708" w:footer="9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3EA74" w14:textId="77777777" w:rsidR="00227C6F" w:rsidRDefault="00227C6F" w:rsidP="00EB6B70">
      <w:pPr>
        <w:spacing w:after="0"/>
      </w:pPr>
      <w:r>
        <w:separator/>
      </w:r>
    </w:p>
  </w:endnote>
  <w:endnote w:type="continuationSeparator" w:id="0">
    <w:p w14:paraId="76BC4F43" w14:textId="77777777" w:rsidR="00227C6F" w:rsidRDefault="00227C6F" w:rsidP="00EB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593C7" w14:textId="77777777" w:rsidR="00724D90" w:rsidRPr="00724D90" w:rsidRDefault="00724D90" w:rsidP="00724D90">
    <w:pPr>
      <w:pStyle w:val="Header"/>
      <w:pBdr>
        <w:bottom w:val="double" w:sz="12" w:space="0" w:color="auto"/>
      </w:pBdr>
      <w:rPr>
        <w:rFonts w:cs="Tahoma"/>
        <w:b/>
        <w:sz w:val="4"/>
        <w:szCs w:val="4"/>
      </w:rPr>
    </w:pPr>
  </w:p>
  <w:p w14:paraId="4A732603" w14:textId="77777777" w:rsidR="00724D90" w:rsidRPr="00724D90" w:rsidRDefault="00724D90" w:rsidP="00724D90">
    <w:pPr>
      <w:tabs>
        <w:tab w:val="right" w:pos="9900"/>
      </w:tabs>
      <w:spacing w:after="0"/>
      <w:jc w:val="center"/>
      <w:rPr>
        <w:rFonts w:cs="Tahoma"/>
        <w:sz w:val="18"/>
        <w:szCs w:val="18"/>
      </w:rPr>
    </w:pPr>
  </w:p>
  <w:p w14:paraId="3E86306F" w14:textId="77777777" w:rsidR="00724D90" w:rsidRPr="00724D90" w:rsidRDefault="00724D90" w:rsidP="002566D5">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34ABD" w14:textId="77777777" w:rsidR="006E1A63" w:rsidRPr="00724D90" w:rsidRDefault="006E1A63" w:rsidP="006E1A63">
    <w:pPr>
      <w:pStyle w:val="Header"/>
      <w:pBdr>
        <w:bottom w:val="double" w:sz="12" w:space="0" w:color="auto"/>
      </w:pBdr>
      <w:rPr>
        <w:rFonts w:cs="Tahoma"/>
        <w:b/>
        <w:sz w:val="4"/>
        <w:szCs w:val="4"/>
      </w:rPr>
    </w:pPr>
  </w:p>
  <w:p w14:paraId="44E6D780" w14:textId="77777777" w:rsidR="006E1A63" w:rsidRPr="00724D90" w:rsidRDefault="006E1A63" w:rsidP="006E1A63">
    <w:pPr>
      <w:tabs>
        <w:tab w:val="right" w:pos="9900"/>
      </w:tabs>
      <w:spacing w:after="0"/>
      <w:jc w:val="center"/>
      <w:rPr>
        <w:rFonts w:cs="Tahoma"/>
        <w:sz w:val="18"/>
        <w:szCs w:val="18"/>
      </w:rPr>
    </w:pPr>
  </w:p>
  <w:p w14:paraId="1CDA80C7" w14:textId="288FDF18" w:rsidR="006E1A63" w:rsidRPr="006E1A63" w:rsidRDefault="006E1A63" w:rsidP="006E1A63">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Pr>
        <w:rFonts w:cs="Tahoma"/>
        <w:sz w:val="20"/>
        <w:szCs w:val="20"/>
      </w:rPr>
      <w:t>2</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Pr>
        <w:rFonts w:cs="Tahoma"/>
        <w:sz w:val="20"/>
        <w:szCs w:val="20"/>
      </w:rPr>
      <w:t>15</w:t>
    </w:r>
    <w:r w:rsidRPr="00724D90">
      <w:rPr>
        <w:rFonts w:cs="Tahom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742CA" w14:textId="77777777" w:rsidR="00227C6F" w:rsidRDefault="00227C6F" w:rsidP="00EB6B70">
      <w:pPr>
        <w:spacing w:after="0"/>
      </w:pPr>
      <w:r>
        <w:separator/>
      </w:r>
    </w:p>
  </w:footnote>
  <w:footnote w:type="continuationSeparator" w:id="0">
    <w:p w14:paraId="17934CF2" w14:textId="77777777" w:rsidR="00227C6F" w:rsidRDefault="00227C6F" w:rsidP="00EB6B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1CC84" w14:textId="77777777" w:rsidR="006E1A63" w:rsidRPr="00724D90" w:rsidRDefault="006E1A63" w:rsidP="006E1A63">
    <w:pPr>
      <w:spacing w:after="0"/>
      <w:jc w:val="right"/>
      <w:rPr>
        <w:rFonts w:cs="Tahoma"/>
        <w:b/>
        <w:sz w:val="18"/>
        <w:szCs w:val="18"/>
      </w:rPr>
    </w:pPr>
    <w:r w:rsidRPr="00724D90">
      <w:rPr>
        <w:rFonts w:cs="Tahoma"/>
        <w:noProof/>
        <w:sz w:val="18"/>
        <w:szCs w:val="18"/>
      </w:rPr>
      <w:drawing>
        <wp:anchor distT="0" distB="0" distL="114300" distR="114300" simplePos="0" relativeHeight="251661312" behindDoc="1" locked="0" layoutInCell="1" allowOverlap="1" wp14:anchorId="11A1BC2F" wp14:editId="04BD205C">
          <wp:simplePos x="0" y="0"/>
          <wp:positionH relativeFrom="margin">
            <wp:align>left</wp:align>
          </wp:positionH>
          <wp:positionV relativeFrom="paragraph">
            <wp:posOffset>-38100</wp:posOffset>
          </wp:positionV>
          <wp:extent cx="1847850" cy="802005"/>
          <wp:effectExtent l="0" t="0" r="0" b="0"/>
          <wp:wrapTight wrapText="bothSides">
            <wp:wrapPolygon edited="0">
              <wp:start x="223" y="513"/>
              <wp:lineTo x="1336" y="9748"/>
              <wp:lineTo x="445" y="14366"/>
              <wp:lineTo x="223" y="19496"/>
              <wp:lineTo x="4454" y="20523"/>
              <wp:lineTo x="16924" y="20523"/>
              <wp:lineTo x="21377" y="18983"/>
              <wp:lineTo x="20487" y="13340"/>
              <wp:lineTo x="19596" y="9748"/>
              <wp:lineTo x="21155" y="2052"/>
              <wp:lineTo x="21155" y="513"/>
              <wp:lineTo x="223" y="513"/>
            </wp:wrapPolygon>
          </wp:wrapTight>
          <wp:docPr id="1510134054" name="Picture 1510134054" descr="A black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935583" name="Picture 3" descr="A black and orang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9001" cy="811540"/>
                  </a:xfrm>
                  <a:prstGeom prst="rect">
                    <a:avLst/>
                  </a:prstGeom>
                  <a:noFill/>
                </pic:spPr>
              </pic:pic>
            </a:graphicData>
          </a:graphic>
          <wp14:sizeRelH relativeFrom="margin">
            <wp14:pctWidth>0</wp14:pctWidth>
          </wp14:sizeRelH>
          <wp14:sizeRelV relativeFrom="margin">
            <wp14:pctHeight>0</wp14:pctHeight>
          </wp14:sizeRelV>
        </wp:anchor>
      </w:drawing>
    </w:r>
    <w:r w:rsidRPr="00724D90">
      <w:rPr>
        <w:rFonts w:cs="Tahoma"/>
        <w:sz w:val="18"/>
        <w:szCs w:val="18"/>
      </w:rPr>
      <w:tab/>
    </w:r>
    <w:r>
      <w:rPr>
        <w:rFonts w:cs="Tahoma"/>
        <w:sz w:val="18"/>
        <w:szCs w:val="18"/>
      </w:rPr>
      <w:t>Apex Companies</w:t>
    </w:r>
  </w:p>
  <w:p w14:paraId="2FCF9C60" w14:textId="77777777" w:rsidR="006E1A63" w:rsidRPr="00724D90" w:rsidRDefault="006E1A63" w:rsidP="006E1A63">
    <w:pPr>
      <w:spacing w:after="0"/>
      <w:jc w:val="right"/>
      <w:rPr>
        <w:rFonts w:cs="Tahoma"/>
        <w:sz w:val="18"/>
        <w:szCs w:val="18"/>
      </w:rPr>
    </w:pPr>
    <w:r w:rsidRPr="00724D90">
      <w:rPr>
        <w:rFonts w:cs="Tahoma"/>
        <w:sz w:val="18"/>
        <w:szCs w:val="18"/>
      </w:rPr>
      <w:t xml:space="preserve">814 Commerce Dr, Ste 325                             </w:t>
    </w:r>
  </w:p>
  <w:p w14:paraId="4AAEE019" w14:textId="77777777" w:rsidR="006E1A63" w:rsidRPr="00724D90" w:rsidRDefault="006E1A63" w:rsidP="006E1A63">
    <w:pPr>
      <w:spacing w:after="0"/>
      <w:jc w:val="right"/>
      <w:rPr>
        <w:rFonts w:cs="Tahoma"/>
        <w:sz w:val="18"/>
        <w:szCs w:val="18"/>
      </w:rPr>
    </w:pPr>
    <w:r w:rsidRPr="00724D90">
      <w:rPr>
        <w:rFonts w:cs="Tahoma"/>
        <w:sz w:val="18"/>
        <w:szCs w:val="18"/>
      </w:rPr>
      <w:t xml:space="preserve">Oak Brook, IL 60523 </w:t>
    </w:r>
  </w:p>
  <w:p w14:paraId="31D7F507" w14:textId="77777777" w:rsidR="006E1A63" w:rsidRPr="00724D90" w:rsidRDefault="006E1A63" w:rsidP="006E1A63">
    <w:pPr>
      <w:spacing w:after="0"/>
      <w:jc w:val="right"/>
      <w:rPr>
        <w:rFonts w:cs="Tahoma"/>
        <w:sz w:val="18"/>
        <w:szCs w:val="18"/>
      </w:rPr>
    </w:pPr>
    <w:r w:rsidRPr="00724D90">
      <w:rPr>
        <w:rFonts w:cs="Tahoma"/>
        <w:sz w:val="18"/>
        <w:szCs w:val="18"/>
      </w:rPr>
      <w:t>(630) 759-3900</w:t>
    </w:r>
  </w:p>
  <w:p w14:paraId="44DFCE22" w14:textId="77777777" w:rsidR="006E1A63" w:rsidRPr="00724D90" w:rsidRDefault="006E1A63" w:rsidP="006E1A63">
    <w:pPr>
      <w:spacing w:after="0"/>
      <w:jc w:val="right"/>
      <w:rPr>
        <w:rFonts w:cs="Tahoma"/>
        <w:sz w:val="18"/>
        <w:szCs w:val="18"/>
      </w:rPr>
    </w:pPr>
    <w:hyperlink r:id="rId2" w:history="1">
      <w:r w:rsidRPr="00724D90">
        <w:rPr>
          <w:rStyle w:val="Hyperlink"/>
          <w:rFonts w:cs="Tahoma"/>
          <w:sz w:val="18"/>
          <w:szCs w:val="18"/>
        </w:rPr>
        <w:t>www.apex-cos.com</w:t>
      </w:r>
    </w:hyperlink>
  </w:p>
  <w:p w14:paraId="58F3B7DB" w14:textId="77777777" w:rsidR="006E1A63" w:rsidRDefault="006E1A63" w:rsidP="006E1A63">
    <w:pPr>
      <w:pStyle w:val="Header"/>
      <w:pBdr>
        <w:bottom w:val="double" w:sz="12" w:space="1" w:color="auto"/>
      </w:pBdr>
      <w:rPr>
        <w:rFonts w:cs="Tahoma"/>
        <w:b/>
        <w:sz w:val="18"/>
        <w:szCs w:val="18"/>
      </w:rPr>
    </w:pPr>
  </w:p>
  <w:p w14:paraId="18E12DAB" w14:textId="77777777" w:rsidR="006E1A63" w:rsidRPr="00724D90" w:rsidRDefault="006E1A63" w:rsidP="006E1A63">
    <w:pPr>
      <w:pStyle w:val="Header"/>
      <w:pBdr>
        <w:bottom w:val="double" w:sz="12" w:space="1" w:color="auto"/>
      </w:pBdr>
      <w:rPr>
        <w:rFonts w:cs="Tahoma"/>
        <w:b/>
        <w:sz w:val="18"/>
        <w:szCs w:val="18"/>
      </w:rPr>
    </w:pPr>
  </w:p>
  <w:p w14:paraId="4CBBAEB8" w14:textId="77777777" w:rsidR="006E1A63" w:rsidRDefault="006E1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458EE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97AB9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6C3A866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415"/>
    <w:multiLevelType w:val="multilevel"/>
    <w:tmpl w:val="ADBA451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7"/>
    <w:multiLevelType w:val="multilevel"/>
    <w:tmpl w:val="7E782A7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5" w15:restartNumberingAfterBreak="0">
    <w:nsid w:val="00A99419"/>
    <w:multiLevelType w:val="multilevel"/>
    <w:tmpl w:val="E748506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6" w15:restartNumberingAfterBreak="0">
    <w:nsid w:val="072836A6"/>
    <w:multiLevelType w:val="hybridMultilevel"/>
    <w:tmpl w:val="86F620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994110"/>
    <w:multiLevelType w:val="multilevel"/>
    <w:tmpl w:val="7B12EE4E"/>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8" w15:restartNumberingAfterBreak="0">
    <w:nsid w:val="0A994112"/>
    <w:multiLevelType w:val="multilevel"/>
    <w:tmpl w:val="6F3CB8A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 w15:restartNumberingAfterBreak="0">
    <w:nsid w:val="0A994113"/>
    <w:multiLevelType w:val="multilevel"/>
    <w:tmpl w:val="0304F744"/>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0" w15:restartNumberingAfterBreak="0">
    <w:nsid w:val="13DE5D4F"/>
    <w:multiLevelType w:val="hybridMultilevel"/>
    <w:tmpl w:val="D960D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B6E78"/>
    <w:multiLevelType w:val="hybridMultilevel"/>
    <w:tmpl w:val="95F43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6158AE"/>
    <w:multiLevelType w:val="hybridMultilevel"/>
    <w:tmpl w:val="88549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C60F5E"/>
    <w:multiLevelType w:val="hybridMultilevel"/>
    <w:tmpl w:val="22C085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D7262F"/>
    <w:multiLevelType w:val="hybridMultilevel"/>
    <w:tmpl w:val="B1545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997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7517216">
    <w:abstractNumId w:val="0"/>
  </w:num>
  <w:num w:numId="3" w16cid:durableId="292441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479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21159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9401661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09931232">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05396603">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725840311">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77594714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1768036222">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16cid:durableId="196873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990524">
    <w:abstractNumId w:val="12"/>
  </w:num>
  <w:num w:numId="14" w16cid:durableId="1430543916">
    <w:abstractNumId w:val="6"/>
  </w:num>
  <w:num w:numId="15" w16cid:durableId="1782646327">
    <w:abstractNumId w:val="11"/>
  </w:num>
  <w:num w:numId="16" w16cid:durableId="338654262">
    <w:abstractNumId w:val="10"/>
  </w:num>
  <w:num w:numId="17" w16cid:durableId="387999372">
    <w:abstractNumId w:val="14"/>
  </w:num>
  <w:num w:numId="18" w16cid:durableId="13201851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1A63"/>
    <w:rsid w:val="00026930"/>
    <w:rsid w:val="0008680F"/>
    <w:rsid w:val="00101CB5"/>
    <w:rsid w:val="00102771"/>
    <w:rsid w:val="00227C6F"/>
    <w:rsid w:val="002566D5"/>
    <w:rsid w:val="00277E9D"/>
    <w:rsid w:val="002E5C97"/>
    <w:rsid w:val="003069AC"/>
    <w:rsid w:val="00360244"/>
    <w:rsid w:val="003D71ED"/>
    <w:rsid w:val="004414E1"/>
    <w:rsid w:val="004C330D"/>
    <w:rsid w:val="006E1A63"/>
    <w:rsid w:val="00724D90"/>
    <w:rsid w:val="00746D02"/>
    <w:rsid w:val="00944818"/>
    <w:rsid w:val="00B75A4C"/>
    <w:rsid w:val="00C76BBC"/>
    <w:rsid w:val="00E17A13"/>
    <w:rsid w:val="00EB6B70"/>
    <w:rsid w:val="00F54E93"/>
    <w:rsid w:val="00FA0551"/>
    <w:rsid w:val="00FF4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675D1"/>
  <w15:docId w15:val="{EABAB05B-675C-4F99-B1F6-908747EFE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63"/>
    <w:pPr>
      <w:spacing w:after="200" w:line="240" w:lineRule="auto"/>
    </w:pPr>
    <w:rPr>
      <w:rFonts w:ascii="Tahoma" w:eastAsiaTheme="minorHAnsi" w:hAnsi="Tahoma"/>
      <w:kern w:val="0"/>
      <w:szCs w:val="24"/>
      <w14:ligatures w14:val="none"/>
    </w:rPr>
  </w:style>
  <w:style w:type="paragraph" w:styleId="Heading1">
    <w:name w:val="heading 1"/>
    <w:basedOn w:val="Normal"/>
    <w:next w:val="Normal"/>
    <w:link w:val="Heading1Char"/>
    <w:uiPriority w:val="9"/>
    <w:qFormat/>
    <w:rsid w:val="006E1A63"/>
    <w:pPr>
      <w:keepNext/>
      <w:keepLines/>
      <w:spacing w:before="240" w:after="0"/>
      <w:outlineLvl w:val="0"/>
    </w:pPr>
    <w:rPr>
      <w:rFonts w:eastAsiaTheme="majorEastAsia" w:cstheme="majorBidi"/>
      <w:b/>
      <w:sz w:val="36"/>
      <w:szCs w:val="32"/>
    </w:rPr>
  </w:style>
  <w:style w:type="paragraph" w:styleId="Heading2">
    <w:name w:val="heading 2"/>
    <w:basedOn w:val="Normal"/>
    <w:next w:val="BodyText"/>
    <w:link w:val="Heading2Char"/>
    <w:uiPriority w:val="9"/>
    <w:unhideWhenUsed/>
    <w:qFormat/>
    <w:rsid w:val="006E1A63"/>
    <w:pPr>
      <w:keepNext/>
      <w:keepLines/>
      <w:pBdr>
        <w:bottom w:val="single" w:sz="4" w:space="1" w:color="auto"/>
      </w:pBdr>
      <w:spacing w:before="160" w:after="80"/>
      <w:outlineLvl w:val="1"/>
    </w:pPr>
    <w:rPr>
      <w:rFonts w:eastAsiaTheme="majorEastAsia" w:cstheme="majorBidi"/>
      <w:b/>
      <w:sz w:val="28"/>
      <w:szCs w:val="32"/>
    </w:rPr>
  </w:style>
  <w:style w:type="paragraph" w:styleId="Heading3">
    <w:name w:val="heading 3"/>
    <w:basedOn w:val="Normal"/>
    <w:next w:val="BodyText"/>
    <w:link w:val="Heading3Char"/>
    <w:uiPriority w:val="9"/>
    <w:unhideWhenUsed/>
    <w:qFormat/>
    <w:rsid w:val="00B75A4C"/>
    <w:pPr>
      <w:keepNext/>
      <w:keepLines/>
      <w:spacing w:before="160" w:after="80"/>
      <w:outlineLvl w:val="2"/>
    </w:pPr>
    <w:rPr>
      <w:rFonts w:eastAsiaTheme="majorEastAsia" w:cstheme="majorBid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B6B70"/>
    <w:pPr>
      <w:tabs>
        <w:tab w:val="center" w:pos="4680"/>
        <w:tab w:val="right" w:pos="9360"/>
      </w:tabs>
      <w:spacing w:after="0"/>
    </w:pPr>
  </w:style>
  <w:style w:type="character" w:customStyle="1" w:styleId="HeaderChar">
    <w:name w:val="Header Char"/>
    <w:basedOn w:val="DefaultParagraphFont"/>
    <w:link w:val="Header"/>
    <w:uiPriority w:val="99"/>
    <w:rsid w:val="00EB6B70"/>
  </w:style>
  <w:style w:type="paragraph" w:styleId="Footer">
    <w:name w:val="footer"/>
    <w:basedOn w:val="Normal"/>
    <w:link w:val="FooterChar"/>
    <w:uiPriority w:val="99"/>
    <w:unhideWhenUsed/>
    <w:rsid w:val="00EB6B70"/>
    <w:pPr>
      <w:tabs>
        <w:tab w:val="center" w:pos="4680"/>
        <w:tab w:val="right" w:pos="9360"/>
      </w:tabs>
      <w:spacing w:after="0"/>
    </w:pPr>
  </w:style>
  <w:style w:type="character" w:customStyle="1" w:styleId="FooterChar">
    <w:name w:val="Footer Char"/>
    <w:basedOn w:val="DefaultParagraphFont"/>
    <w:link w:val="Footer"/>
    <w:uiPriority w:val="99"/>
    <w:rsid w:val="00EB6B70"/>
  </w:style>
  <w:style w:type="character" w:styleId="PlaceholderText">
    <w:name w:val="Placeholder Text"/>
    <w:basedOn w:val="DefaultParagraphFont"/>
    <w:uiPriority w:val="99"/>
    <w:semiHidden/>
    <w:rsid w:val="00EB6B70"/>
    <w:rPr>
      <w:color w:val="808080"/>
    </w:rPr>
  </w:style>
  <w:style w:type="character" w:styleId="Hyperlink">
    <w:name w:val="Hyperlink"/>
    <w:rsid w:val="00724D90"/>
    <w:rPr>
      <w:color w:val="0000FF"/>
      <w:u w:val="single"/>
    </w:rPr>
  </w:style>
  <w:style w:type="character" w:customStyle="1" w:styleId="Heading1Char">
    <w:name w:val="Heading 1 Char"/>
    <w:basedOn w:val="DefaultParagraphFont"/>
    <w:link w:val="Heading1"/>
    <w:uiPriority w:val="9"/>
    <w:rsid w:val="006E1A63"/>
    <w:rPr>
      <w:rFonts w:ascii="Tahoma" w:eastAsiaTheme="majorEastAsia" w:hAnsi="Tahoma" w:cstheme="majorBidi"/>
      <w:b/>
      <w:kern w:val="0"/>
      <w:sz w:val="36"/>
      <w:szCs w:val="32"/>
      <w14:ligatures w14:val="none"/>
    </w:rPr>
  </w:style>
  <w:style w:type="character" w:customStyle="1" w:styleId="Heading2Char">
    <w:name w:val="Heading 2 Char"/>
    <w:basedOn w:val="DefaultParagraphFont"/>
    <w:link w:val="Heading2"/>
    <w:uiPriority w:val="9"/>
    <w:rsid w:val="006E1A63"/>
    <w:rPr>
      <w:rFonts w:ascii="Tahoma" w:eastAsiaTheme="majorEastAsia" w:hAnsi="Tahoma" w:cstheme="majorBidi"/>
      <w:b/>
      <w:kern w:val="0"/>
      <w:sz w:val="28"/>
      <w:szCs w:val="32"/>
      <w14:ligatures w14:val="none"/>
    </w:rPr>
  </w:style>
  <w:style w:type="character" w:customStyle="1" w:styleId="Heading3Char">
    <w:name w:val="Heading 3 Char"/>
    <w:basedOn w:val="DefaultParagraphFont"/>
    <w:link w:val="Heading3"/>
    <w:uiPriority w:val="9"/>
    <w:rsid w:val="00B75A4C"/>
    <w:rPr>
      <w:rFonts w:ascii="Tahoma" w:eastAsiaTheme="majorEastAsia" w:hAnsi="Tahoma" w:cstheme="majorBidi"/>
      <w:b/>
      <w:kern w:val="0"/>
      <w:sz w:val="24"/>
      <w:szCs w:val="28"/>
      <w14:ligatures w14:val="none"/>
    </w:rPr>
  </w:style>
  <w:style w:type="paragraph" w:styleId="BodyText">
    <w:name w:val="Body Text"/>
    <w:basedOn w:val="Normal"/>
    <w:link w:val="BodyTextChar"/>
    <w:qFormat/>
    <w:rsid w:val="006E1A63"/>
    <w:pPr>
      <w:spacing w:before="180" w:after="180"/>
    </w:pPr>
  </w:style>
  <w:style w:type="character" w:customStyle="1" w:styleId="BodyTextChar">
    <w:name w:val="Body Text Char"/>
    <w:basedOn w:val="DefaultParagraphFont"/>
    <w:link w:val="BodyText"/>
    <w:rsid w:val="006E1A63"/>
    <w:rPr>
      <w:rFonts w:ascii="Tahoma" w:eastAsiaTheme="minorHAnsi" w:hAnsi="Tahoma"/>
      <w:kern w:val="0"/>
      <w:szCs w:val="24"/>
      <w14:ligatures w14:val="none"/>
    </w:rPr>
  </w:style>
  <w:style w:type="paragraph" w:customStyle="1" w:styleId="FirstParagraph">
    <w:name w:val="First Paragraph"/>
    <w:basedOn w:val="BodyText"/>
    <w:next w:val="BodyText"/>
    <w:qFormat/>
    <w:rsid w:val="006E1A63"/>
  </w:style>
  <w:style w:type="paragraph" w:customStyle="1" w:styleId="Compact">
    <w:name w:val="Compact"/>
    <w:basedOn w:val="BodyText"/>
    <w:qFormat/>
    <w:rsid w:val="006E1A63"/>
    <w:pPr>
      <w:spacing w:before="36" w:after="36"/>
    </w:pPr>
  </w:style>
  <w:style w:type="paragraph" w:styleId="BlockText">
    <w:name w:val="Block Text"/>
    <w:basedOn w:val="BodyText"/>
    <w:next w:val="BodyText"/>
    <w:uiPriority w:val="9"/>
    <w:unhideWhenUsed/>
    <w:qFormat/>
    <w:rsid w:val="006E1A63"/>
    <w:pPr>
      <w:spacing w:before="100" w:after="100"/>
      <w:ind w:left="480" w:right="480"/>
    </w:pPr>
  </w:style>
  <w:style w:type="paragraph" w:customStyle="1" w:styleId="ImageCaption">
    <w:name w:val="Image Caption"/>
    <w:basedOn w:val="Caption"/>
    <w:rsid w:val="006E1A63"/>
    <w:pPr>
      <w:spacing w:after="120"/>
    </w:pPr>
    <w:rPr>
      <w:iCs w:val="0"/>
      <w:color w:val="auto"/>
      <w:sz w:val="24"/>
      <w:szCs w:val="24"/>
    </w:rPr>
  </w:style>
  <w:style w:type="paragraph" w:customStyle="1" w:styleId="CaptionedFigure">
    <w:name w:val="Captioned Figure"/>
    <w:basedOn w:val="Normal"/>
    <w:link w:val="CaptionedFigureChar"/>
    <w:rsid w:val="006E1A63"/>
    <w:pPr>
      <w:keepNext/>
    </w:pPr>
  </w:style>
  <w:style w:type="character" w:customStyle="1" w:styleId="VerbatimChar">
    <w:name w:val="Verbatim Char"/>
    <w:basedOn w:val="DefaultParagraphFont"/>
    <w:link w:val="SourceCode"/>
    <w:rsid w:val="006E1A63"/>
    <w:rPr>
      <w:rFonts w:ascii="Consolas" w:hAnsi="Consolas"/>
    </w:rPr>
  </w:style>
  <w:style w:type="paragraph" w:customStyle="1" w:styleId="SourceCode">
    <w:name w:val="Source Code"/>
    <w:basedOn w:val="Normal"/>
    <w:link w:val="VerbatimChar"/>
    <w:rsid w:val="006E1A63"/>
    <w:pPr>
      <w:wordWrap w:val="0"/>
    </w:pPr>
    <w:rPr>
      <w:rFonts w:ascii="Consolas" w:eastAsiaTheme="minorEastAsia" w:hAnsi="Consolas"/>
      <w:kern w:val="2"/>
      <w:szCs w:val="22"/>
      <w14:ligatures w14:val="standardContextual"/>
    </w:rPr>
  </w:style>
  <w:style w:type="paragraph" w:styleId="Caption">
    <w:name w:val="caption"/>
    <w:basedOn w:val="Normal"/>
    <w:next w:val="Normal"/>
    <w:uiPriority w:val="35"/>
    <w:semiHidden/>
    <w:unhideWhenUsed/>
    <w:qFormat/>
    <w:rsid w:val="006E1A63"/>
    <w:rPr>
      <w:i/>
      <w:iCs/>
      <w:color w:val="44546A" w:themeColor="text2"/>
      <w:sz w:val="18"/>
      <w:szCs w:val="18"/>
    </w:rPr>
  </w:style>
  <w:style w:type="paragraph" w:styleId="ListParagraph">
    <w:name w:val="List Paragraph"/>
    <w:basedOn w:val="Normal"/>
    <w:uiPriority w:val="34"/>
    <w:qFormat/>
    <w:rsid w:val="0008680F"/>
    <w:pPr>
      <w:ind w:left="720"/>
      <w:contextualSpacing/>
    </w:pPr>
  </w:style>
  <w:style w:type="paragraph" w:customStyle="1" w:styleId="ScreenshotCaption">
    <w:name w:val="Screenshot Caption"/>
    <w:basedOn w:val="CaptionedFigure"/>
    <w:link w:val="ScreenshotCaptionChar"/>
    <w:qFormat/>
    <w:rsid w:val="0008680F"/>
    <w:pPr>
      <w:ind w:left="720"/>
      <w:jc w:val="center"/>
    </w:pPr>
    <w:rPr>
      <w:rFonts w:cs="Tahoma"/>
      <w:i/>
      <w:iCs/>
      <w:sz w:val="20"/>
      <w:szCs w:val="22"/>
    </w:rPr>
  </w:style>
  <w:style w:type="character" w:customStyle="1" w:styleId="CaptionedFigureChar">
    <w:name w:val="Captioned Figure Char"/>
    <w:basedOn w:val="DefaultParagraphFont"/>
    <w:link w:val="CaptionedFigure"/>
    <w:rsid w:val="0008680F"/>
    <w:rPr>
      <w:rFonts w:ascii="Tahoma" w:eastAsiaTheme="minorHAnsi" w:hAnsi="Tahoma"/>
      <w:kern w:val="0"/>
      <w:szCs w:val="24"/>
      <w14:ligatures w14:val="none"/>
    </w:rPr>
  </w:style>
  <w:style w:type="character" w:customStyle="1" w:styleId="ScreenshotCaptionChar">
    <w:name w:val="Screenshot Caption Char"/>
    <w:basedOn w:val="CaptionedFigureChar"/>
    <w:link w:val="ScreenshotCaption"/>
    <w:rsid w:val="0008680F"/>
    <w:rPr>
      <w:rFonts w:ascii="Tahoma" w:eastAsiaTheme="minorHAnsi" w:hAnsi="Tahoma" w:cs="Tahoma"/>
      <w:i/>
      <w:iCs/>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www.apex-cos.com" TargetMode="External"/><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https://apexmaterialhandling.sharepoint.com/sites/ApexTemplateCenter/Apex%20Template%20Library/Apex_Letterhead.dotx" TargetMode="External"/></Relationships>
</file>

<file path=word/theme/theme1.xml><?xml version="1.0" encoding="utf-8"?>
<a:theme xmlns:a="http://schemas.openxmlformats.org/drawingml/2006/main" name="ApexCompanies_PowerPoint_Theme">
  <a:themeElements>
    <a:clrScheme name="Apex">
      <a:dk1>
        <a:sysClr val="windowText" lastClr="000000"/>
      </a:dk1>
      <a:lt1>
        <a:sysClr val="window" lastClr="FFFFFF"/>
      </a:lt1>
      <a:dk2>
        <a:srgbClr val="44546A"/>
      </a:dk2>
      <a:lt2>
        <a:srgbClr val="E7E6E6"/>
      </a:lt2>
      <a:accent1>
        <a:srgbClr val="F15A29"/>
      </a:accent1>
      <a:accent2>
        <a:srgbClr val="04556A"/>
      </a:accent2>
      <a:accent3>
        <a:srgbClr val="750339"/>
      </a:accent3>
      <a:accent4>
        <a:srgbClr val="7B5B02"/>
      </a:accent4>
      <a:accent5>
        <a:srgbClr val="D6B20E"/>
      </a:accent5>
      <a:accent6>
        <a:srgbClr val="70AD47"/>
      </a:accent6>
      <a:hlink>
        <a:srgbClr val="6C6C6B"/>
      </a:hlink>
      <a:folHlink>
        <a:srgbClr val="85C0F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txDef>
      <a:spPr>
        <a:noFill/>
      </a:spPr>
      <a:bodyPr wrap="square" rtlCol="0">
        <a:spAutoFit/>
      </a:bodyPr>
      <a:lstStyle>
        <a:defPPr algn="l">
          <a:defRPr sz="1600" dirty="0" err="1" smtClean="0">
            <a:solidFill>
              <a:schemeClr val="tx2"/>
            </a:solidFill>
            <a:latin typeface="Arial" panose="020B0604020202020204" pitchFamily="34" charset="0"/>
            <a:ea typeface="Tahoma" pitchFamily="34" charset="0"/>
            <a:cs typeface="Arial" panose="020B0604020202020204" pitchFamily="34" charset="0"/>
          </a:defRPr>
        </a:defPPr>
      </a:lstStyle>
    </a:txDef>
  </a:objectDefaults>
  <a:extraClrSchemeLst>
    <a:extraClrScheme>
      <a:clrScheme name="Office Them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Office Theme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Office Theme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Office Theme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Office Theme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Office Theme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Office Theme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Office Theme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Office Theme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Office Theme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Office Theme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Office Theme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Office Theme 13">
        <a:dk1>
          <a:srgbClr val="000000"/>
        </a:dk1>
        <a:lt1>
          <a:srgbClr val="FFFFFF"/>
        </a:lt1>
        <a:dk2>
          <a:srgbClr val="8B2346"/>
        </a:dk2>
        <a:lt2>
          <a:srgbClr val="808080"/>
        </a:lt2>
        <a:accent1>
          <a:srgbClr val="5D87A1"/>
        </a:accent1>
        <a:accent2>
          <a:srgbClr val="8B2346"/>
        </a:accent2>
        <a:accent3>
          <a:srgbClr val="FFFFFF"/>
        </a:accent3>
        <a:accent4>
          <a:srgbClr val="000000"/>
        </a:accent4>
        <a:accent5>
          <a:srgbClr val="B6C3CD"/>
        </a:accent5>
        <a:accent6>
          <a:srgbClr val="7D1F3F"/>
        </a:accent6>
        <a:hlink>
          <a:srgbClr val="FDB913"/>
        </a:hlink>
        <a:folHlink>
          <a:srgbClr val="B6B8BA"/>
        </a:folHlink>
      </a:clrScheme>
      <a:clrMap bg1="lt1" tx1="dk1" bg2="lt2" tx2="dk2" accent1="accent1" accent2="accent2" accent3="accent3" accent4="accent4" accent5="accent5" accent6="accent6" hlink="hlink" folHlink="folHlink"/>
    </a:extraClrScheme>
  </a:extraClrSchemeLst>
  <a:custClrLst>
    <a:custClr name="Custom Color 1">
      <a:srgbClr val="112935"/>
    </a:custClr>
    <a:custClr name="Custom Color 2">
      <a:srgbClr val="173747"/>
    </a:custClr>
    <a:custClr name="Custom Color 3">
      <a:srgbClr val="244C60"/>
    </a:custClr>
    <a:custClr name="Custom Color 4">
      <a:srgbClr val="407088"/>
    </a:custClr>
    <a:custClr name="Custom Color 5">
      <a:srgbClr val="7095A8"/>
    </a:custClr>
    <a:custClr name="Custom Color 6">
      <a:srgbClr val="9DB6C3"/>
    </a:custClr>
    <a:custClr name="Custom Color 7">
      <a:srgbClr val="7B8B29"/>
    </a:custClr>
    <a:custClr name="Custom Color 8">
      <a:srgbClr val="415006"/>
    </a:custClr>
  </a:custClrLst>
  <a:extLst>
    <a:ext uri="{05A4C25C-085E-4340-85A3-A5531E510DB2}">
      <thm15:themeFamily xmlns:thm15="http://schemas.microsoft.com/office/thememl/2012/main" name="ApexCompanies_PowerPoint_Theme" id="{AE830DC8-274A-41F8-82BE-72144AB85106}" vid="{F5FFE9F3-0449-4D43-87BA-1ADB896F167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24F0A98F6274C44AC891C572B0A07F2" ma:contentTypeVersion="3" ma:contentTypeDescription="Create a new document." ma:contentTypeScope="" ma:versionID="a4dca67becdc7095baddfcee365dde6e">
  <xsd:schema xmlns:xsd="http://www.w3.org/2001/XMLSchema" xmlns:xs="http://www.w3.org/2001/XMLSchema" xmlns:p="http://schemas.microsoft.com/office/2006/metadata/properties" xmlns:ns2="db8d69fd-b42e-4794-a297-f10b50b83904" targetNamespace="http://schemas.microsoft.com/office/2006/metadata/properties" ma:root="true" ma:fieldsID="c79064ab44845138229cc16ca7cd2d2f" ns2:_="">
    <xsd:import namespace="db8d69fd-b42e-4794-a297-f10b50b8390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69fd-b42e-4794-a297-f10b50b83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2F4F22-60E6-4BA7-B8A8-FC9EB3F52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A63D45-D1D1-4C43-A32C-F4CF3EA75938}">
  <ds:schemaRefs>
    <ds:schemaRef ds:uri="http://schemas.openxmlformats.org/officeDocument/2006/bibliography"/>
  </ds:schemaRefs>
</ds:datastoreItem>
</file>

<file path=customXml/itemProps3.xml><?xml version="1.0" encoding="utf-8"?>
<ds:datastoreItem xmlns:ds="http://schemas.openxmlformats.org/officeDocument/2006/customXml" ds:itemID="{691A8A36-58BB-493F-8D5E-647FBD190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d69fd-b42e-4794-a297-f10b50b8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1343B-8F5A-404B-935D-9CD6419C97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pex_Letterhead.dotx</Template>
  <TotalTime>130</TotalTime>
  <Pages>14</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iller</dc:creator>
  <cp:keywords>Apex</cp:keywords>
  <dc:description>Created by the Microsoft Dynamics NAV report engine.</dc:description>
  <cp:lastModifiedBy>Jack Miller</cp:lastModifiedBy>
  <cp:revision>8</cp:revision>
  <cp:lastPrinted>2025-08-11T18:55:00Z</cp:lastPrinted>
  <dcterms:created xsi:type="dcterms:W3CDTF">2025-08-11T16:46:00Z</dcterms:created>
  <dcterms:modified xsi:type="dcterms:W3CDTF">2025-08-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F0A98F6274C44AC891C572B0A07F2</vt:lpwstr>
  </property>
</Properties>
</file>